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02875D" w14:textId="22F0CB12" w:rsidR="00773CC2" w:rsidRDefault="00CD5D27" w:rsidP="00D17C06">
      <w:pPr>
        <w:spacing w:before="240" w:after="240" w:line="240" w:lineRule="auto"/>
        <w:jc w:val="center"/>
        <w:rPr>
          <w:rFonts w:ascii="Times New Roman" w:eastAsia="SimSun" w:hAnsi="Times New Roman" w:cs="Times New Roman"/>
          <w:b/>
          <w:sz w:val="32"/>
          <w:szCs w:val="24"/>
          <w:lang w:val="en-US" w:eastAsia="zh-CN"/>
        </w:rPr>
      </w:pPr>
      <w:r>
        <w:rPr>
          <w:rFonts w:ascii="Times New Roman" w:eastAsia="SimSun" w:hAnsi="Times New Roman" w:cs="Times New Roman"/>
          <w:b/>
          <w:sz w:val="32"/>
          <w:szCs w:val="24"/>
          <w:lang w:val="en-US" w:eastAsia="zh-CN"/>
        </w:rPr>
        <w:t>Title</w:t>
      </w:r>
      <w:r w:rsidR="007F5E44">
        <w:rPr>
          <w:rFonts w:ascii="Times New Roman" w:eastAsia="SimSun" w:hAnsi="Times New Roman" w:cs="Times New Roman"/>
          <w:b/>
          <w:sz w:val="32"/>
          <w:szCs w:val="24"/>
          <w:lang w:val="en-US" w:eastAsia="zh-CN"/>
        </w:rPr>
        <w:t xml:space="preserve"> </w:t>
      </w:r>
      <w:r w:rsidR="00D84C1F">
        <w:rPr>
          <w:rFonts w:ascii="Times New Roman" w:eastAsia="SimSun" w:hAnsi="Times New Roman" w:cs="Times New Roman"/>
          <w:b/>
          <w:sz w:val="32"/>
          <w:szCs w:val="24"/>
          <w:lang w:val="en-US" w:eastAsia="zh-CN"/>
        </w:rPr>
        <w:t xml:space="preserve">of </w:t>
      </w:r>
      <w:r w:rsidR="002752ED">
        <w:rPr>
          <w:rFonts w:ascii="Times New Roman" w:eastAsia="SimSun" w:hAnsi="Times New Roman" w:cs="Times New Roman"/>
          <w:b/>
          <w:sz w:val="32"/>
          <w:szCs w:val="24"/>
          <w:lang w:val="en-US" w:eastAsia="zh-CN"/>
        </w:rPr>
        <w:t xml:space="preserve">Paper </w:t>
      </w:r>
    </w:p>
    <w:p w14:paraId="5A0FF97D" w14:textId="77777777" w:rsidR="0042451B" w:rsidRPr="003C1DA4" w:rsidRDefault="0042451B" w:rsidP="00D17C06">
      <w:pPr>
        <w:pStyle w:val="Heading1"/>
        <w:spacing w:after="240" w:line="240" w:lineRule="auto"/>
        <w:ind w:left="720" w:right="720"/>
        <w:rPr>
          <w:rFonts w:ascii="Times New Roman" w:hAnsi="Times New Roman" w:cs="Times New Roman"/>
          <w:b/>
          <w:noProof/>
          <w:color w:val="000000" w:themeColor="text1"/>
          <w:sz w:val="24"/>
          <w:szCs w:val="24"/>
        </w:rPr>
      </w:pPr>
      <w:bookmarkStart w:id="0" w:name="_Toc531178563"/>
      <w:bookmarkStart w:id="1" w:name="_Toc531178906"/>
      <w:r w:rsidRPr="003C1DA4">
        <w:rPr>
          <w:rFonts w:ascii="Times New Roman" w:hAnsi="Times New Roman" w:cs="Times New Roman"/>
          <w:b/>
          <w:noProof/>
          <w:color w:val="000000" w:themeColor="text1"/>
          <w:sz w:val="24"/>
          <w:szCs w:val="24"/>
        </w:rPr>
        <w:t>Abstract</w:t>
      </w:r>
      <w:bookmarkEnd w:id="0"/>
      <w:bookmarkEnd w:id="1"/>
    </w:p>
    <w:p w14:paraId="31E3103F" w14:textId="041E3F53" w:rsidR="00957AD1" w:rsidRPr="003C1DA4" w:rsidRDefault="00767663" w:rsidP="00D17C06">
      <w:pPr>
        <w:spacing w:before="240" w:after="240" w:line="240" w:lineRule="auto"/>
        <w:ind w:left="720" w:right="720"/>
        <w:jc w:val="both"/>
        <w:rPr>
          <w:rFonts w:ascii="Times New Roman" w:hAnsi="Times New Roman" w:cs="Times New Roman"/>
          <w:color w:val="000000" w:themeColor="text1"/>
          <w:sz w:val="24"/>
          <w:szCs w:val="24"/>
        </w:rPr>
      </w:pPr>
      <w:r w:rsidRPr="00767663">
        <w:rPr>
          <w:rFonts w:ascii="Times New Roman" w:hAnsi="Times New Roman" w:cs="Times New Roman"/>
          <w:color w:val="000000" w:themeColor="text1"/>
          <w:sz w:val="24"/>
          <w:szCs w:val="24"/>
        </w:rPr>
        <w:t>This template will assist you in formatting your paper. Please, insert the text keeping the format and styles. The parts of the paper (title, abstract, keywords, sections, text, etc.) are already defined on the style sheet, as illustrated by the portions given in this document.</w:t>
      </w:r>
      <w:r w:rsidR="002821E8">
        <w:rPr>
          <w:rFonts w:ascii="Times New Roman" w:hAnsi="Times New Roman" w:cs="Times New Roman"/>
          <w:color w:val="000000" w:themeColor="text1"/>
          <w:sz w:val="24"/>
          <w:szCs w:val="24"/>
        </w:rPr>
        <w:t xml:space="preserve"> </w:t>
      </w:r>
      <w:r w:rsidR="002821E8" w:rsidRPr="00535D94">
        <w:rPr>
          <w:rFonts w:ascii="Times New Roman" w:hAnsi="Times New Roman" w:cs="Times New Roman"/>
          <w:color w:val="000000" w:themeColor="text1"/>
          <w:sz w:val="24"/>
          <w:szCs w:val="24"/>
        </w:rPr>
        <w:t xml:space="preserve">The </w:t>
      </w:r>
      <w:r w:rsidR="002821E8">
        <w:rPr>
          <w:rFonts w:ascii="Times New Roman" w:hAnsi="Times New Roman" w:cs="Times New Roman"/>
          <w:color w:val="000000" w:themeColor="text1"/>
          <w:sz w:val="24"/>
          <w:szCs w:val="24"/>
        </w:rPr>
        <w:t>abstract</w:t>
      </w:r>
      <w:r w:rsidR="002821E8" w:rsidRPr="00535D94">
        <w:rPr>
          <w:rFonts w:ascii="Times New Roman" w:hAnsi="Times New Roman" w:cs="Times New Roman"/>
          <w:color w:val="000000" w:themeColor="text1"/>
          <w:sz w:val="24"/>
          <w:szCs w:val="24"/>
        </w:rPr>
        <w:t xml:space="preserve"> length should be between </w:t>
      </w:r>
      <w:r w:rsidR="00E970F1">
        <w:rPr>
          <w:rFonts w:ascii="Times New Roman" w:hAnsi="Times New Roman" w:cs="Times New Roman"/>
          <w:color w:val="000000" w:themeColor="text1"/>
          <w:sz w:val="24"/>
          <w:szCs w:val="24"/>
        </w:rPr>
        <w:t>150</w:t>
      </w:r>
      <w:r w:rsidR="002821E8" w:rsidRPr="00535D94">
        <w:rPr>
          <w:rFonts w:ascii="Times New Roman" w:hAnsi="Times New Roman" w:cs="Times New Roman"/>
          <w:color w:val="000000" w:themeColor="text1"/>
          <w:sz w:val="24"/>
          <w:szCs w:val="24"/>
        </w:rPr>
        <w:t xml:space="preserve"> to </w:t>
      </w:r>
      <w:r w:rsidR="006A38D2">
        <w:rPr>
          <w:rFonts w:ascii="Times New Roman" w:hAnsi="Times New Roman" w:cs="Times New Roman"/>
          <w:color w:val="000000" w:themeColor="text1"/>
          <w:sz w:val="24"/>
          <w:szCs w:val="24"/>
        </w:rPr>
        <w:t xml:space="preserve">200 </w:t>
      </w:r>
      <w:r w:rsidR="002821E8">
        <w:rPr>
          <w:rFonts w:ascii="Times New Roman" w:hAnsi="Times New Roman" w:cs="Times New Roman"/>
          <w:color w:val="000000" w:themeColor="text1"/>
          <w:sz w:val="24"/>
          <w:szCs w:val="24"/>
        </w:rPr>
        <w:t>words</w:t>
      </w:r>
    </w:p>
    <w:p w14:paraId="5C589FB0" w14:textId="77777777" w:rsidR="00F441B5" w:rsidRDefault="004C4022" w:rsidP="00D17C06">
      <w:pPr>
        <w:tabs>
          <w:tab w:val="left" w:pos="720"/>
        </w:tabs>
        <w:spacing w:before="240" w:after="240" w:line="240" w:lineRule="auto"/>
        <w:ind w:left="720" w:right="720" w:hanging="720"/>
        <w:rPr>
          <w:rFonts w:ascii="Times New Roman" w:hAnsi="Times New Roman" w:cs="Times New Roman"/>
          <w:color w:val="000000" w:themeColor="text1"/>
          <w:sz w:val="24"/>
          <w:szCs w:val="24"/>
        </w:rPr>
      </w:pPr>
      <w:r w:rsidRPr="003C1DA4">
        <w:rPr>
          <w:rFonts w:ascii="Times New Roman" w:hAnsi="Times New Roman" w:cs="Times New Roman"/>
          <w:b/>
          <w:i/>
          <w:color w:val="000000" w:themeColor="text1"/>
          <w:sz w:val="24"/>
          <w:szCs w:val="24"/>
        </w:rPr>
        <w:t>Keywords:</w:t>
      </w:r>
      <w:r w:rsidRPr="003C1DA4">
        <w:rPr>
          <w:rFonts w:ascii="Times New Roman" w:hAnsi="Times New Roman" w:cs="Times New Roman"/>
          <w:color w:val="000000" w:themeColor="text1"/>
          <w:sz w:val="24"/>
          <w:szCs w:val="24"/>
        </w:rPr>
        <w:t xml:space="preserve"> </w:t>
      </w:r>
      <w:r w:rsidR="00F441B5">
        <w:rPr>
          <w:rFonts w:ascii="Times New Roman" w:hAnsi="Times New Roman" w:cs="Times New Roman"/>
          <w:color w:val="000000" w:themeColor="text1"/>
          <w:sz w:val="24"/>
          <w:szCs w:val="24"/>
        </w:rPr>
        <w:t xml:space="preserve"> </w:t>
      </w:r>
      <w:proofErr w:type="spellStart"/>
      <w:r w:rsidR="00F441B5">
        <w:rPr>
          <w:rFonts w:ascii="Times New Roman" w:hAnsi="Times New Roman" w:cs="Times New Roman"/>
          <w:color w:val="000000" w:themeColor="text1"/>
          <w:sz w:val="24"/>
          <w:szCs w:val="24"/>
        </w:rPr>
        <w:t>Aaa</w:t>
      </w:r>
      <w:proofErr w:type="spellEnd"/>
      <w:r w:rsidR="00F441B5">
        <w:rPr>
          <w:rFonts w:ascii="Times New Roman" w:hAnsi="Times New Roman" w:cs="Times New Roman"/>
          <w:color w:val="000000" w:themeColor="text1"/>
          <w:sz w:val="24"/>
          <w:szCs w:val="24"/>
        </w:rPr>
        <w:t xml:space="preserve">, </w:t>
      </w:r>
      <w:proofErr w:type="spellStart"/>
      <w:r w:rsidR="00F441B5">
        <w:rPr>
          <w:rFonts w:ascii="Times New Roman" w:hAnsi="Times New Roman" w:cs="Times New Roman"/>
          <w:color w:val="000000" w:themeColor="text1"/>
          <w:sz w:val="24"/>
          <w:szCs w:val="24"/>
        </w:rPr>
        <w:t>bbb</w:t>
      </w:r>
      <w:proofErr w:type="spellEnd"/>
      <w:r w:rsidR="00F441B5">
        <w:rPr>
          <w:rFonts w:ascii="Times New Roman" w:hAnsi="Times New Roman" w:cs="Times New Roman"/>
          <w:color w:val="000000" w:themeColor="text1"/>
          <w:sz w:val="24"/>
          <w:szCs w:val="24"/>
        </w:rPr>
        <w:t xml:space="preserve">, ccc, </w:t>
      </w:r>
      <w:proofErr w:type="spellStart"/>
      <w:r w:rsidR="00F441B5">
        <w:rPr>
          <w:rFonts w:ascii="Times New Roman" w:hAnsi="Times New Roman" w:cs="Times New Roman"/>
          <w:color w:val="000000" w:themeColor="text1"/>
          <w:sz w:val="24"/>
          <w:szCs w:val="24"/>
        </w:rPr>
        <w:t>ddd</w:t>
      </w:r>
      <w:proofErr w:type="spellEnd"/>
      <w:r w:rsidR="00F441B5">
        <w:rPr>
          <w:rFonts w:ascii="Times New Roman" w:hAnsi="Times New Roman" w:cs="Times New Roman"/>
          <w:color w:val="000000" w:themeColor="text1"/>
          <w:sz w:val="24"/>
          <w:szCs w:val="24"/>
        </w:rPr>
        <w:t xml:space="preserve">, </w:t>
      </w:r>
      <w:proofErr w:type="spellStart"/>
      <w:r w:rsidR="00F441B5">
        <w:rPr>
          <w:rFonts w:ascii="Times New Roman" w:hAnsi="Times New Roman" w:cs="Times New Roman"/>
          <w:color w:val="000000" w:themeColor="text1"/>
          <w:sz w:val="24"/>
          <w:szCs w:val="24"/>
        </w:rPr>
        <w:t>eee</w:t>
      </w:r>
      <w:proofErr w:type="spellEnd"/>
    </w:p>
    <w:p w14:paraId="5278A256" w14:textId="25A45A03" w:rsidR="00D17C06" w:rsidRDefault="00D17C06" w:rsidP="00D17C06">
      <w:pPr>
        <w:tabs>
          <w:tab w:val="left" w:pos="720"/>
        </w:tabs>
        <w:spacing w:before="240" w:after="240" w:line="240" w:lineRule="auto"/>
        <w:ind w:left="720" w:right="720" w:hanging="720"/>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JEL Classification:</w:t>
      </w:r>
      <w:r>
        <w:rPr>
          <w:rFonts w:ascii="Times New Roman" w:hAnsi="Times New Roman" w:cs="Times New Roman"/>
          <w:color w:val="000000" w:themeColor="text1"/>
          <w:sz w:val="24"/>
          <w:szCs w:val="24"/>
        </w:rPr>
        <w:t xml:space="preserve"> </w:t>
      </w:r>
      <w:r w:rsidR="006F67CD" w:rsidRPr="006F67CD">
        <w:rPr>
          <w:rFonts w:ascii="Times New Roman" w:hAnsi="Times New Roman" w:cs="Times New Roman"/>
          <w:color w:val="000000" w:themeColor="text1"/>
          <w:sz w:val="24"/>
          <w:szCs w:val="24"/>
        </w:rPr>
        <w:t>A10</w:t>
      </w:r>
      <w:r w:rsidR="006F67CD">
        <w:rPr>
          <w:rFonts w:ascii="Times New Roman" w:hAnsi="Times New Roman" w:cs="Times New Roman"/>
          <w:color w:val="000000" w:themeColor="text1"/>
          <w:sz w:val="24"/>
          <w:szCs w:val="24"/>
        </w:rPr>
        <w:t xml:space="preserve">, </w:t>
      </w:r>
      <w:r w:rsidR="007523AE">
        <w:rPr>
          <w:rFonts w:ascii="Times New Roman" w:hAnsi="Times New Roman" w:cs="Times New Roman"/>
          <w:color w:val="000000" w:themeColor="text1"/>
          <w:sz w:val="24"/>
          <w:szCs w:val="24"/>
        </w:rPr>
        <w:t>D10</w:t>
      </w:r>
    </w:p>
    <w:p w14:paraId="7B69F060" w14:textId="77EBD4CA" w:rsidR="00BC040E" w:rsidRPr="001C789A" w:rsidRDefault="00121974" w:rsidP="00D17C06">
      <w:pPr>
        <w:pStyle w:val="Heading1"/>
        <w:keepLines w:val="0"/>
        <w:spacing w:after="240" w:line="240" w:lineRule="auto"/>
        <w:jc w:val="both"/>
        <w:rPr>
          <w:rFonts w:ascii="Times New Roman" w:eastAsia="SimSun" w:hAnsi="Times New Roman" w:cs="Times New Roman"/>
          <w:caps/>
          <w:color w:val="auto"/>
          <w:sz w:val="24"/>
          <w:szCs w:val="24"/>
          <w:lang w:val="it-IT" w:eastAsia="it-IT"/>
        </w:rPr>
      </w:pPr>
      <w:bookmarkStart w:id="2" w:name="_Toc531178565"/>
      <w:bookmarkStart w:id="3" w:name="_Toc531178908"/>
      <w:r w:rsidRPr="00726851">
        <w:rPr>
          <w:rFonts w:ascii="Times New Roman" w:eastAsia="SimSun" w:hAnsi="Times New Roman" w:cs="Times New Roman"/>
          <w:b/>
          <w:caps/>
          <w:color w:val="auto"/>
          <w:sz w:val="24"/>
          <w:szCs w:val="24"/>
          <w:lang w:val="it-IT" w:eastAsia="it-IT"/>
        </w:rPr>
        <w:t>INTRODUCTION</w:t>
      </w:r>
      <w:bookmarkEnd w:id="2"/>
      <w:bookmarkEnd w:id="3"/>
      <w:r w:rsidR="00766F2C">
        <w:rPr>
          <w:rFonts w:ascii="Times New Roman" w:eastAsia="SimSun" w:hAnsi="Times New Roman" w:cs="Times New Roman"/>
          <w:b/>
          <w:caps/>
          <w:color w:val="auto"/>
          <w:sz w:val="24"/>
          <w:szCs w:val="24"/>
          <w:lang w:val="it-IT" w:eastAsia="it-IT"/>
        </w:rPr>
        <w:t xml:space="preserve"> </w:t>
      </w:r>
      <w:r w:rsidR="00766F2C" w:rsidRPr="001C789A">
        <w:rPr>
          <w:rFonts w:ascii="Times New Roman" w:eastAsia="SimSun" w:hAnsi="Times New Roman" w:cs="Times New Roman"/>
          <w:caps/>
          <w:color w:val="auto"/>
          <w:sz w:val="24"/>
          <w:szCs w:val="24"/>
          <w:lang w:val="it-IT" w:eastAsia="it-IT"/>
        </w:rPr>
        <w:t>[Times New Roman, 12-POINT, BOLD, UPPER CASE AND LEFT ALIG</w:t>
      </w:r>
      <w:r w:rsidR="001C789A">
        <w:rPr>
          <w:rFonts w:ascii="Times New Roman" w:eastAsia="SimSun" w:hAnsi="Times New Roman" w:cs="Times New Roman"/>
          <w:caps/>
          <w:color w:val="auto"/>
          <w:sz w:val="24"/>
          <w:szCs w:val="24"/>
          <w:lang w:val="it-IT" w:eastAsia="it-IT"/>
        </w:rPr>
        <w:t>.</w:t>
      </w:r>
      <w:r w:rsidR="00766F2C" w:rsidRPr="001C789A">
        <w:rPr>
          <w:rFonts w:ascii="Times New Roman" w:eastAsia="SimSun" w:hAnsi="Times New Roman" w:cs="Times New Roman"/>
          <w:caps/>
          <w:color w:val="auto"/>
          <w:sz w:val="24"/>
          <w:szCs w:val="24"/>
          <w:lang w:val="it-IT" w:eastAsia="it-IT"/>
        </w:rPr>
        <w:t>]</w:t>
      </w:r>
    </w:p>
    <w:p w14:paraId="2B71BC3E" w14:textId="6A057C59" w:rsidR="00535D94" w:rsidRDefault="00535D94" w:rsidP="00D17C06">
      <w:pPr>
        <w:spacing w:before="240" w:after="240" w:line="240" w:lineRule="auto"/>
        <w:ind w:firstLine="720"/>
        <w:jc w:val="both"/>
        <w:rPr>
          <w:rFonts w:ascii="Times New Roman" w:hAnsi="Times New Roman" w:cs="Times New Roman"/>
          <w:color w:val="000000" w:themeColor="text1"/>
          <w:sz w:val="24"/>
          <w:szCs w:val="24"/>
        </w:rPr>
      </w:pPr>
      <w:r w:rsidRPr="00535D94">
        <w:rPr>
          <w:rFonts w:ascii="Times New Roman" w:hAnsi="Times New Roman" w:cs="Times New Roman"/>
          <w:color w:val="000000" w:themeColor="text1"/>
          <w:sz w:val="24"/>
          <w:szCs w:val="24"/>
        </w:rPr>
        <w:t xml:space="preserve">The </w:t>
      </w:r>
      <w:r w:rsidR="00AA49ED">
        <w:rPr>
          <w:rFonts w:ascii="Times New Roman" w:hAnsi="Times New Roman" w:cs="Times New Roman"/>
          <w:color w:val="000000" w:themeColor="text1"/>
          <w:sz w:val="24"/>
          <w:szCs w:val="24"/>
        </w:rPr>
        <w:t>research</w:t>
      </w:r>
      <w:r w:rsidRPr="00535D94">
        <w:rPr>
          <w:rFonts w:ascii="Times New Roman" w:hAnsi="Times New Roman" w:cs="Times New Roman"/>
          <w:color w:val="000000" w:themeColor="text1"/>
          <w:sz w:val="24"/>
          <w:szCs w:val="24"/>
        </w:rPr>
        <w:t xml:space="preserve"> paper length should be between 4</w:t>
      </w:r>
      <w:r w:rsidR="00E00C01">
        <w:rPr>
          <w:rFonts w:ascii="Times New Roman" w:hAnsi="Times New Roman" w:cs="Times New Roman"/>
          <w:color w:val="000000" w:themeColor="text1"/>
          <w:sz w:val="24"/>
          <w:szCs w:val="24"/>
        </w:rPr>
        <w:t>000</w:t>
      </w:r>
      <w:r w:rsidRPr="00535D94">
        <w:rPr>
          <w:rFonts w:ascii="Times New Roman" w:hAnsi="Times New Roman" w:cs="Times New Roman"/>
          <w:color w:val="000000" w:themeColor="text1"/>
          <w:sz w:val="24"/>
          <w:szCs w:val="24"/>
        </w:rPr>
        <w:t xml:space="preserve"> to </w:t>
      </w:r>
      <w:r w:rsidR="00E00C01">
        <w:rPr>
          <w:rFonts w:ascii="Times New Roman" w:hAnsi="Times New Roman" w:cs="Times New Roman"/>
          <w:color w:val="000000" w:themeColor="text1"/>
          <w:sz w:val="24"/>
          <w:szCs w:val="24"/>
        </w:rPr>
        <w:t>6000 words</w:t>
      </w:r>
      <w:r w:rsidRPr="00535D94">
        <w:rPr>
          <w:rFonts w:ascii="Times New Roman" w:hAnsi="Times New Roman" w:cs="Times New Roman"/>
          <w:color w:val="000000" w:themeColor="text1"/>
          <w:sz w:val="24"/>
          <w:szCs w:val="24"/>
        </w:rPr>
        <w:t xml:space="preserve"> </w:t>
      </w:r>
      <w:r w:rsidR="00E00C01">
        <w:rPr>
          <w:rFonts w:ascii="Times New Roman" w:hAnsi="Times New Roman" w:cs="Times New Roman"/>
          <w:color w:val="000000" w:themeColor="text1"/>
          <w:sz w:val="24"/>
          <w:szCs w:val="24"/>
        </w:rPr>
        <w:t>(ex</w:t>
      </w:r>
      <w:r w:rsidRPr="00535D94">
        <w:rPr>
          <w:rFonts w:ascii="Times New Roman" w:hAnsi="Times New Roman" w:cs="Times New Roman"/>
          <w:color w:val="000000" w:themeColor="text1"/>
          <w:sz w:val="24"/>
          <w:szCs w:val="24"/>
        </w:rPr>
        <w:t xml:space="preserve">cluding references). </w:t>
      </w:r>
      <w:r w:rsidR="002B51DD" w:rsidRPr="00535D94">
        <w:rPr>
          <w:rFonts w:ascii="Times New Roman" w:hAnsi="Times New Roman" w:cs="Times New Roman"/>
          <w:color w:val="000000" w:themeColor="text1"/>
          <w:sz w:val="24"/>
          <w:szCs w:val="24"/>
        </w:rPr>
        <w:t xml:space="preserve">The </w:t>
      </w:r>
      <w:r w:rsidR="002B51DD">
        <w:rPr>
          <w:rFonts w:ascii="Times New Roman" w:hAnsi="Times New Roman" w:cs="Times New Roman"/>
          <w:color w:val="000000" w:themeColor="text1"/>
          <w:sz w:val="24"/>
          <w:szCs w:val="24"/>
        </w:rPr>
        <w:t>case study</w:t>
      </w:r>
      <w:r w:rsidR="00722C9D">
        <w:rPr>
          <w:rFonts w:ascii="Times New Roman" w:hAnsi="Times New Roman" w:cs="Times New Roman"/>
          <w:color w:val="000000" w:themeColor="text1"/>
          <w:sz w:val="24"/>
          <w:szCs w:val="24"/>
        </w:rPr>
        <w:t xml:space="preserve"> length should be between 3</w:t>
      </w:r>
      <w:r w:rsidR="002B51DD">
        <w:rPr>
          <w:rFonts w:ascii="Times New Roman" w:hAnsi="Times New Roman" w:cs="Times New Roman"/>
          <w:color w:val="000000" w:themeColor="text1"/>
          <w:sz w:val="24"/>
          <w:szCs w:val="24"/>
        </w:rPr>
        <w:t>000</w:t>
      </w:r>
      <w:r w:rsidR="002B51DD" w:rsidRPr="00535D94">
        <w:rPr>
          <w:rFonts w:ascii="Times New Roman" w:hAnsi="Times New Roman" w:cs="Times New Roman"/>
          <w:color w:val="000000" w:themeColor="text1"/>
          <w:sz w:val="24"/>
          <w:szCs w:val="24"/>
        </w:rPr>
        <w:t xml:space="preserve"> to </w:t>
      </w:r>
      <w:r w:rsidR="00722C9D">
        <w:rPr>
          <w:rFonts w:ascii="Times New Roman" w:hAnsi="Times New Roman" w:cs="Times New Roman"/>
          <w:color w:val="000000" w:themeColor="text1"/>
          <w:sz w:val="24"/>
          <w:szCs w:val="24"/>
        </w:rPr>
        <w:t>4</w:t>
      </w:r>
      <w:r w:rsidR="002B51DD">
        <w:rPr>
          <w:rFonts w:ascii="Times New Roman" w:hAnsi="Times New Roman" w:cs="Times New Roman"/>
          <w:color w:val="000000" w:themeColor="text1"/>
          <w:sz w:val="24"/>
          <w:szCs w:val="24"/>
        </w:rPr>
        <w:t>000 words</w:t>
      </w:r>
      <w:r w:rsidR="002B51DD" w:rsidRPr="00535D94">
        <w:rPr>
          <w:rFonts w:ascii="Times New Roman" w:hAnsi="Times New Roman" w:cs="Times New Roman"/>
          <w:color w:val="000000" w:themeColor="text1"/>
          <w:sz w:val="24"/>
          <w:szCs w:val="24"/>
        </w:rPr>
        <w:t xml:space="preserve"> </w:t>
      </w:r>
      <w:r w:rsidR="002B51DD">
        <w:rPr>
          <w:rFonts w:ascii="Times New Roman" w:hAnsi="Times New Roman" w:cs="Times New Roman"/>
          <w:color w:val="000000" w:themeColor="text1"/>
          <w:sz w:val="24"/>
          <w:szCs w:val="24"/>
        </w:rPr>
        <w:t>(ex</w:t>
      </w:r>
      <w:r w:rsidR="002B51DD" w:rsidRPr="00535D94">
        <w:rPr>
          <w:rFonts w:ascii="Times New Roman" w:hAnsi="Times New Roman" w:cs="Times New Roman"/>
          <w:color w:val="000000" w:themeColor="text1"/>
          <w:sz w:val="24"/>
          <w:szCs w:val="24"/>
        </w:rPr>
        <w:t xml:space="preserve">cluding references). </w:t>
      </w:r>
      <w:r w:rsidRPr="00535D94">
        <w:rPr>
          <w:rFonts w:ascii="Times New Roman" w:hAnsi="Times New Roman" w:cs="Times New Roman"/>
          <w:color w:val="000000" w:themeColor="text1"/>
          <w:sz w:val="24"/>
          <w:szCs w:val="24"/>
        </w:rPr>
        <w:t xml:space="preserve">All pages size should be A4 (21 x 29,7cm). The top, bottom, right, and left margins should be </w:t>
      </w:r>
      <w:r w:rsidR="00D36544" w:rsidRPr="00535D94">
        <w:rPr>
          <w:rFonts w:ascii="Times New Roman" w:hAnsi="Times New Roman" w:cs="Times New Roman"/>
          <w:color w:val="000000" w:themeColor="text1"/>
          <w:sz w:val="24"/>
          <w:szCs w:val="24"/>
        </w:rPr>
        <w:t>1-inch</w:t>
      </w:r>
      <w:r w:rsidRPr="00535D94">
        <w:rPr>
          <w:rFonts w:ascii="Times New Roman" w:hAnsi="Times New Roman" w:cs="Times New Roman"/>
          <w:color w:val="000000" w:themeColor="text1"/>
          <w:sz w:val="24"/>
          <w:szCs w:val="24"/>
        </w:rPr>
        <w:t xml:space="preserve">. All the text must be in one column and </w:t>
      </w:r>
      <w:r w:rsidR="00D36544" w:rsidRPr="00D36544">
        <w:rPr>
          <w:rFonts w:ascii="Times New Roman" w:hAnsi="Times New Roman" w:cs="Times New Roman"/>
          <w:color w:val="000000" w:themeColor="text1"/>
          <w:sz w:val="24"/>
          <w:szCs w:val="24"/>
        </w:rPr>
        <w:t>Times New Roman</w:t>
      </w:r>
      <w:r w:rsidR="00D36544" w:rsidRPr="00535D94">
        <w:rPr>
          <w:rFonts w:ascii="Times New Roman" w:hAnsi="Times New Roman" w:cs="Times New Roman"/>
          <w:color w:val="000000" w:themeColor="text1"/>
          <w:sz w:val="24"/>
          <w:szCs w:val="24"/>
        </w:rPr>
        <w:t xml:space="preserve"> </w:t>
      </w:r>
      <w:r w:rsidRPr="00535D94">
        <w:rPr>
          <w:rFonts w:ascii="Times New Roman" w:hAnsi="Times New Roman" w:cs="Times New Roman"/>
          <w:color w:val="000000" w:themeColor="text1"/>
          <w:sz w:val="24"/>
          <w:szCs w:val="24"/>
        </w:rPr>
        <w:t>font, including figures and tables, with single-spaced 10-poi</w:t>
      </w:r>
      <w:r w:rsidR="00780EC5">
        <w:rPr>
          <w:rFonts w:ascii="Times New Roman" w:hAnsi="Times New Roman" w:cs="Times New Roman"/>
          <w:color w:val="000000" w:themeColor="text1"/>
          <w:sz w:val="24"/>
          <w:szCs w:val="24"/>
        </w:rPr>
        <w:t>nt interline spacing. [</w:t>
      </w:r>
      <w:r w:rsidR="00780EC5" w:rsidRPr="00D36544">
        <w:rPr>
          <w:rFonts w:ascii="Times New Roman" w:hAnsi="Times New Roman" w:cs="Times New Roman"/>
          <w:color w:val="000000" w:themeColor="text1"/>
          <w:sz w:val="24"/>
          <w:szCs w:val="24"/>
        </w:rPr>
        <w:t>Times New Roman</w:t>
      </w:r>
      <w:r w:rsidR="00780EC5">
        <w:rPr>
          <w:rFonts w:ascii="Times New Roman" w:hAnsi="Times New Roman" w:cs="Times New Roman"/>
          <w:color w:val="000000" w:themeColor="text1"/>
          <w:sz w:val="24"/>
          <w:szCs w:val="24"/>
        </w:rPr>
        <w:t>, 12</w:t>
      </w:r>
      <w:r w:rsidRPr="00535D94">
        <w:rPr>
          <w:rFonts w:ascii="Times New Roman" w:hAnsi="Times New Roman" w:cs="Times New Roman"/>
          <w:color w:val="000000" w:themeColor="text1"/>
          <w:sz w:val="24"/>
          <w:szCs w:val="24"/>
        </w:rPr>
        <w:t xml:space="preserve"> point, normal, justified alignment]</w:t>
      </w:r>
      <w:r w:rsidR="00123CBD">
        <w:rPr>
          <w:rFonts w:ascii="Times New Roman" w:hAnsi="Times New Roman" w:cs="Times New Roman"/>
          <w:color w:val="000000" w:themeColor="text1"/>
          <w:sz w:val="24"/>
          <w:szCs w:val="24"/>
        </w:rPr>
        <w:t>.</w:t>
      </w:r>
      <w:r w:rsidR="00B134E9">
        <w:rPr>
          <w:rFonts w:ascii="Times New Roman" w:hAnsi="Times New Roman" w:cs="Times New Roman"/>
          <w:color w:val="000000" w:themeColor="text1"/>
          <w:sz w:val="24"/>
          <w:szCs w:val="24"/>
        </w:rPr>
        <w:t xml:space="preserve"> Please note that </w:t>
      </w:r>
      <w:r w:rsidR="00890DB4">
        <w:rPr>
          <w:rFonts w:ascii="Times New Roman" w:hAnsi="Times New Roman" w:cs="Times New Roman"/>
          <w:color w:val="000000" w:themeColor="text1"/>
          <w:sz w:val="24"/>
          <w:szCs w:val="24"/>
        </w:rPr>
        <w:t xml:space="preserve">the </w:t>
      </w:r>
      <w:r w:rsidR="00124CD5">
        <w:rPr>
          <w:rFonts w:ascii="Times New Roman" w:hAnsi="Times New Roman" w:cs="Times New Roman"/>
          <w:color w:val="000000" w:themeColor="text1"/>
          <w:sz w:val="24"/>
          <w:szCs w:val="24"/>
        </w:rPr>
        <w:t xml:space="preserve">word file </w:t>
      </w:r>
      <w:r w:rsidR="00495A99">
        <w:rPr>
          <w:rFonts w:ascii="Times New Roman" w:hAnsi="Times New Roman" w:cs="Times New Roman"/>
          <w:color w:val="000000" w:themeColor="text1"/>
          <w:sz w:val="24"/>
          <w:szCs w:val="24"/>
        </w:rPr>
        <w:t xml:space="preserve">for </w:t>
      </w:r>
      <w:r w:rsidR="00C3018B">
        <w:rPr>
          <w:rFonts w:ascii="Times New Roman" w:hAnsi="Times New Roman" w:cs="Times New Roman"/>
          <w:color w:val="000000" w:themeColor="text1"/>
          <w:sz w:val="24"/>
          <w:szCs w:val="24"/>
        </w:rPr>
        <w:t xml:space="preserve">reviewers must not contain </w:t>
      </w:r>
      <w:r w:rsidR="00D16F97">
        <w:rPr>
          <w:rFonts w:ascii="Times New Roman" w:hAnsi="Times New Roman" w:cs="Times New Roman"/>
          <w:color w:val="000000" w:themeColor="text1"/>
          <w:sz w:val="24"/>
          <w:szCs w:val="24"/>
        </w:rPr>
        <w:t xml:space="preserve">the list of </w:t>
      </w:r>
      <w:r w:rsidR="009D25AC">
        <w:rPr>
          <w:rFonts w:ascii="Times New Roman" w:hAnsi="Times New Roman" w:cs="Times New Roman"/>
          <w:color w:val="000000" w:themeColor="text1"/>
          <w:sz w:val="24"/>
          <w:szCs w:val="24"/>
        </w:rPr>
        <w:t>authors’</w:t>
      </w:r>
      <w:r w:rsidR="00DB7D79">
        <w:rPr>
          <w:rFonts w:ascii="Times New Roman" w:hAnsi="Times New Roman" w:cs="Times New Roman"/>
          <w:color w:val="000000" w:themeColor="text1"/>
          <w:sz w:val="24"/>
          <w:szCs w:val="24"/>
        </w:rPr>
        <w:t xml:space="preserve"> names and their affiliation.</w:t>
      </w:r>
    </w:p>
    <w:p w14:paraId="4932FF31" w14:textId="77777777" w:rsidR="003F551E" w:rsidRDefault="003F551E" w:rsidP="00D17C06">
      <w:pPr>
        <w:spacing w:before="240" w:after="240" w:line="240" w:lineRule="auto"/>
        <w:ind w:firstLine="720"/>
        <w:jc w:val="both"/>
        <w:rPr>
          <w:rFonts w:ascii="Times New Roman" w:hAnsi="Times New Roman" w:cs="Times New Roman"/>
          <w:color w:val="000000" w:themeColor="text1"/>
          <w:sz w:val="24"/>
          <w:szCs w:val="24"/>
        </w:rPr>
      </w:pPr>
      <w:r w:rsidRPr="005D4BBE">
        <w:rPr>
          <w:rFonts w:ascii="Times New Roman" w:hAnsi="Times New Roman" w:cs="Times New Roman"/>
          <w:color w:val="000000" w:themeColor="text1"/>
          <w:sz w:val="24"/>
          <w:szCs w:val="24"/>
        </w:rPr>
        <w:t xml:space="preserve">Please, do not number </w:t>
      </w:r>
      <w:r>
        <w:rPr>
          <w:rFonts w:ascii="Times New Roman" w:hAnsi="Times New Roman" w:cs="Times New Roman"/>
          <w:color w:val="000000" w:themeColor="text1"/>
          <w:sz w:val="24"/>
          <w:szCs w:val="24"/>
        </w:rPr>
        <w:t>the main headings and sub-headings.</w:t>
      </w:r>
    </w:p>
    <w:p w14:paraId="3F083A49" w14:textId="77777777" w:rsidR="00C805F5" w:rsidRPr="00726851" w:rsidRDefault="00EF48D5" w:rsidP="00D17C06">
      <w:pPr>
        <w:pStyle w:val="Heading1"/>
        <w:keepLines w:val="0"/>
        <w:spacing w:after="240" w:line="240" w:lineRule="auto"/>
        <w:jc w:val="both"/>
        <w:rPr>
          <w:rFonts w:ascii="Times New Roman" w:eastAsia="SimSun" w:hAnsi="Times New Roman" w:cs="Times New Roman"/>
          <w:b/>
          <w:caps/>
          <w:color w:val="auto"/>
          <w:sz w:val="24"/>
          <w:szCs w:val="24"/>
          <w:lang w:val="it-IT" w:eastAsia="it-IT"/>
        </w:rPr>
      </w:pPr>
      <w:bookmarkStart w:id="4" w:name="_Toc531178571"/>
      <w:bookmarkStart w:id="5" w:name="_Toc531178914"/>
      <w:r w:rsidRPr="00726851">
        <w:rPr>
          <w:rFonts w:ascii="Times New Roman" w:eastAsia="SimSun" w:hAnsi="Times New Roman" w:cs="Times New Roman"/>
          <w:b/>
          <w:caps/>
          <w:color w:val="auto"/>
          <w:sz w:val="24"/>
          <w:szCs w:val="24"/>
          <w:lang w:val="it-IT" w:eastAsia="it-IT"/>
        </w:rPr>
        <w:t>LITERATURE REVIEW</w:t>
      </w:r>
      <w:bookmarkEnd w:id="4"/>
      <w:bookmarkEnd w:id="5"/>
    </w:p>
    <w:p w14:paraId="6E6960E9" w14:textId="77777777" w:rsidR="00E25B7D" w:rsidRPr="003C1DA4" w:rsidRDefault="009B0B60" w:rsidP="00D17C06">
      <w:pPr>
        <w:pStyle w:val="Heading1"/>
        <w:spacing w:after="240" w:line="240" w:lineRule="auto"/>
        <w:rPr>
          <w:rFonts w:ascii="Times New Roman" w:hAnsi="Times New Roman" w:cs="Times New Roman"/>
          <w:b/>
          <w:noProof/>
          <w:color w:val="000000" w:themeColor="text1"/>
          <w:sz w:val="24"/>
          <w:szCs w:val="24"/>
        </w:rPr>
      </w:pPr>
      <w:bookmarkStart w:id="6" w:name="_Toc531178574"/>
      <w:bookmarkStart w:id="7" w:name="_Toc531178917"/>
      <w:r w:rsidRPr="003C1DA4">
        <w:rPr>
          <w:rFonts w:ascii="Times New Roman" w:hAnsi="Times New Roman" w:cs="Times New Roman"/>
          <w:b/>
          <w:noProof/>
          <w:color w:val="000000" w:themeColor="text1"/>
          <w:sz w:val="24"/>
          <w:szCs w:val="24"/>
        </w:rPr>
        <w:t>METHODOLOGY</w:t>
      </w:r>
      <w:bookmarkEnd w:id="6"/>
      <w:bookmarkEnd w:id="7"/>
    </w:p>
    <w:p w14:paraId="13455AB9" w14:textId="66B63156" w:rsidR="003F551E" w:rsidRPr="003C1DA4" w:rsidRDefault="0064665F" w:rsidP="00D17C06">
      <w:pPr>
        <w:spacing w:before="240" w:after="240" w:line="240" w:lineRule="auto"/>
        <w:ind w:firstLine="720"/>
        <w:jc w:val="both"/>
        <w:rPr>
          <w:rFonts w:ascii="Times New Roman" w:hAnsi="Times New Roman" w:cs="Times New Roman"/>
          <w:color w:val="000000" w:themeColor="text1"/>
          <w:sz w:val="24"/>
          <w:szCs w:val="24"/>
        </w:rPr>
      </w:pPr>
      <w:r w:rsidRPr="0064665F">
        <w:rPr>
          <w:rFonts w:ascii="Times New Roman" w:hAnsi="Times New Roman" w:cs="Times New Roman"/>
          <w:color w:val="000000" w:themeColor="text1"/>
          <w:sz w:val="24"/>
          <w:szCs w:val="24"/>
        </w:rPr>
        <w:t>A paper should contain the description of your study and should be structure</w:t>
      </w:r>
      <w:r>
        <w:rPr>
          <w:rFonts w:ascii="Times New Roman" w:hAnsi="Times New Roman" w:cs="Times New Roman"/>
          <w:color w:val="000000" w:themeColor="text1"/>
          <w:sz w:val="24"/>
          <w:szCs w:val="24"/>
        </w:rPr>
        <w:t>d in different sections such as</w:t>
      </w:r>
      <w:r w:rsidRPr="0064665F">
        <w:rPr>
          <w:rFonts w:ascii="Times New Roman" w:hAnsi="Times New Roman" w:cs="Times New Roman"/>
          <w:color w:val="000000" w:themeColor="text1"/>
          <w:sz w:val="24"/>
          <w:szCs w:val="24"/>
        </w:rPr>
        <w:t xml:space="preserve"> Abstract, Introduction, </w:t>
      </w:r>
      <w:r>
        <w:rPr>
          <w:rFonts w:ascii="Times New Roman" w:hAnsi="Times New Roman" w:cs="Times New Roman"/>
          <w:color w:val="000000" w:themeColor="text1"/>
          <w:sz w:val="24"/>
          <w:szCs w:val="24"/>
        </w:rPr>
        <w:t xml:space="preserve">Literature Review, </w:t>
      </w:r>
      <w:r w:rsidRPr="0064665F">
        <w:rPr>
          <w:rFonts w:ascii="Times New Roman" w:hAnsi="Times New Roman" w:cs="Times New Roman"/>
          <w:color w:val="000000" w:themeColor="text1"/>
          <w:sz w:val="24"/>
          <w:szCs w:val="24"/>
        </w:rPr>
        <w:t xml:space="preserve">Methodology, Results, Conclusions, Acknowledgements </w:t>
      </w:r>
      <w:r w:rsidR="00F036C3">
        <w:rPr>
          <w:rFonts w:ascii="Times New Roman" w:hAnsi="Times New Roman" w:cs="Times New Roman"/>
          <w:color w:val="000000" w:themeColor="text1"/>
          <w:sz w:val="24"/>
          <w:szCs w:val="24"/>
        </w:rPr>
        <w:t>(if applicable) and References.</w:t>
      </w:r>
    </w:p>
    <w:p w14:paraId="6625C0D2" w14:textId="77777777" w:rsidR="00B964A0" w:rsidRPr="003C1DA4" w:rsidRDefault="00E65E74" w:rsidP="00D17C06">
      <w:pPr>
        <w:pStyle w:val="Heading1"/>
        <w:spacing w:after="240" w:line="240" w:lineRule="auto"/>
        <w:rPr>
          <w:rFonts w:ascii="Times New Roman" w:hAnsi="Times New Roman" w:cs="Times New Roman"/>
          <w:b/>
          <w:noProof/>
          <w:color w:val="000000" w:themeColor="text1"/>
          <w:sz w:val="24"/>
          <w:szCs w:val="24"/>
        </w:rPr>
      </w:pPr>
      <w:bookmarkStart w:id="8" w:name="_Toc531178578"/>
      <w:bookmarkStart w:id="9" w:name="_Toc531178921"/>
      <w:r w:rsidRPr="003C1DA4">
        <w:rPr>
          <w:rFonts w:ascii="Times New Roman" w:hAnsi="Times New Roman" w:cs="Times New Roman"/>
          <w:b/>
          <w:noProof/>
          <w:color w:val="000000" w:themeColor="text1"/>
          <w:sz w:val="24"/>
          <w:szCs w:val="24"/>
        </w:rPr>
        <w:t>RESULTS AND FINDINGS</w:t>
      </w:r>
      <w:bookmarkEnd w:id="8"/>
      <w:bookmarkEnd w:id="9"/>
    </w:p>
    <w:p w14:paraId="51631A38" w14:textId="69B4EAA4" w:rsidR="00B964A0" w:rsidRPr="003C1DA4" w:rsidRDefault="00D466BD" w:rsidP="00D17C06">
      <w:pPr>
        <w:pStyle w:val="Heading2"/>
        <w:spacing w:before="240" w:after="240" w:line="240" w:lineRule="auto"/>
        <w:rPr>
          <w:rFonts w:ascii="Times New Roman" w:hAnsi="Times New Roman" w:cs="Times New Roman"/>
          <w:b/>
          <w:color w:val="000000" w:themeColor="text1"/>
          <w:sz w:val="24"/>
          <w:szCs w:val="24"/>
        </w:rPr>
      </w:pPr>
      <w:r w:rsidRPr="00D466BD">
        <w:rPr>
          <w:rFonts w:ascii="Times New Roman" w:hAnsi="Times New Roman" w:cs="Times New Roman"/>
          <w:b/>
          <w:color w:val="000000" w:themeColor="text1"/>
          <w:sz w:val="24"/>
          <w:szCs w:val="24"/>
        </w:rPr>
        <w:t>Subsection [Times New Roman 12, bold, left alignment and cap first letter]</w:t>
      </w:r>
    </w:p>
    <w:p w14:paraId="44F9CA41" w14:textId="19EC61C9" w:rsidR="0041786B" w:rsidRDefault="00D24986" w:rsidP="00D17C06">
      <w:pPr>
        <w:spacing w:before="240" w:after="240" w:line="240" w:lineRule="auto"/>
        <w:ind w:firstLine="72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ub-subsection</w:t>
      </w:r>
      <w:r w:rsidR="00DE3882">
        <w:rPr>
          <w:rFonts w:ascii="Times New Roman" w:hAnsi="Times New Roman" w:cs="Times New Roman"/>
          <w:b/>
          <w:color w:val="000000" w:themeColor="text1"/>
          <w:sz w:val="24"/>
          <w:szCs w:val="24"/>
        </w:rPr>
        <w:t xml:space="preserve"> 1</w:t>
      </w:r>
      <w:r>
        <w:rPr>
          <w:rFonts w:ascii="Times New Roman" w:hAnsi="Times New Roman" w:cs="Times New Roman"/>
          <w:b/>
          <w:color w:val="000000" w:themeColor="text1"/>
          <w:sz w:val="24"/>
          <w:szCs w:val="24"/>
        </w:rPr>
        <w:t xml:space="preserve"> </w:t>
      </w:r>
      <w:r w:rsidR="00F66C14" w:rsidRPr="00F66C14">
        <w:rPr>
          <w:rFonts w:ascii="Times New Roman" w:hAnsi="Times New Roman" w:cs="Times New Roman"/>
          <w:b/>
          <w:color w:val="000000" w:themeColor="text1"/>
          <w:sz w:val="24"/>
          <w:szCs w:val="24"/>
        </w:rPr>
        <w:t xml:space="preserve">[Times New Roman 12, bold, </w:t>
      </w:r>
      <w:r w:rsidR="00503782">
        <w:rPr>
          <w:rFonts w:ascii="Times New Roman" w:hAnsi="Times New Roman" w:cs="Times New Roman"/>
          <w:b/>
          <w:color w:val="000000" w:themeColor="text1"/>
          <w:sz w:val="24"/>
          <w:szCs w:val="24"/>
        </w:rPr>
        <w:t>.5 inch Indent</w:t>
      </w:r>
      <w:r w:rsidR="00F66C14" w:rsidRPr="00F66C14">
        <w:rPr>
          <w:rFonts w:ascii="Times New Roman" w:hAnsi="Times New Roman" w:cs="Times New Roman"/>
          <w:b/>
          <w:color w:val="000000" w:themeColor="text1"/>
          <w:sz w:val="24"/>
          <w:szCs w:val="24"/>
        </w:rPr>
        <w:t xml:space="preserve"> and cap first letter]</w:t>
      </w:r>
    </w:p>
    <w:p w14:paraId="21E63641" w14:textId="1197E013" w:rsidR="00A83FDE" w:rsidRPr="00581399" w:rsidRDefault="00A83FDE" w:rsidP="00D17C06">
      <w:pPr>
        <w:spacing w:before="240" w:after="240" w:line="240" w:lineRule="auto"/>
        <w:ind w:firstLine="720"/>
        <w:jc w:val="both"/>
        <w:rPr>
          <w:rFonts w:ascii="Times New Roman" w:hAnsi="Times New Roman" w:cs="Times New Roman"/>
          <w:color w:val="000000" w:themeColor="text1"/>
          <w:sz w:val="24"/>
          <w:szCs w:val="24"/>
        </w:rPr>
      </w:pPr>
      <w:r w:rsidRPr="00581399">
        <w:rPr>
          <w:rFonts w:ascii="Times New Roman" w:hAnsi="Times New Roman" w:cs="Times New Roman"/>
          <w:color w:val="000000" w:themeColor="text1"/>
          <w:sz w:val="24"/>
          <w:szCs w:val="24"/>
        </w:rPr>
        <w:t xml:space="preserve">Sub-subsection </w:t>
      </w:r>
      <w:r w:rsidR="007A2588">
        <w:rPr>
          <w:rFonts w:ascii="Times New Roman" w:hAnsi="Times New Roman" w:cs="Times New Roman"/>
          <w:color w:val="000000" w:themeColor="text1"/>
          <w:sz w:val="24"/>
          <w:szCs w:val="24"/>
        </w:rPr>
        <w:t xml:space="preserve">2 </w:t>
      </w:r>
      <w:r w:rsidRPr="00581399">
        <w:rPr>
          <w:rFonts w:ascii="Times New Roman" w:hAnsi="Times New Roman" w:cs="Times New Roman"/>
          <w:color w:val="000000" w:themeColor="text1"/>
          <w:sz w:val="24"/>
          <w:szCs w:val="24"/>
        </w:rPr>
        <w:t>[Times New Roman 12,</w:t>
      </w:r>
      <w:r w:rsidR="00581399" w:rsidRPr="00581399">
        <w:rPr>
          <w:rFonts w:ascii="Times New Roman" w:hAnsi="Times New Roman" w:cs="Times New Roman"/>
          <w:color w:val="000000" w:themeColor="text1"/>
          <w:sz w:val="24"/>
          <w:szCs w:val="24"/>
        </w:rPr>
        <w:t xml:space="preserve"> </w:t>
      </w:r>
      <w:r w:rsidRPr="00581399">
        <w:rPr>
          <w:rFonts w:ascii="Times New Roman" w:hAnsi="Times New Roman" w:cs="Times New Roman"/>
          <w:color w:val="000000" w:themeColor="text1"/>
          <w:sz w:val="24"/>
          <w:szCs w:val="24"/>
        </w:rPr>
        <w:t>.5 inch Indent and cap first letter]</w:t>
      </w:r>
    </w:p>
    <w:p w14:paraId="2EFC3271" w14:textId="6003BDC3" w:rsidR="00AC2034" w:rsidRDefault="007649ED" w:rsidP="00D17C06">
      <w:pPr>
        <w:spacing w:before="240" w:after="240" w:line="240" w:lineRule="auto"/>
        <w:ind w:firstLine="720"/>
        <w:jc w:val="both"/>
        <w:rPr>
          <w:rFonts w:ascii="Times New Roman" w:hAnsi="Times New Roman" w:cs="Times New Roman"/>
          <w:color w:val="000000" w:themeColor="text1"/>
          <w:sz w:val="24"/>
          <w:szCs w:val="24"/>
        </w:rPr>
      </w:pPr>
      <w:r w:rsidRPr="007649ED">
        <w:rPr>
          <w:rFonts w:ascii="Times New Roman" w:hAnsi="Times New Roman" w:cs="Times New Roman"/>
          <w:color w:val="000000" w:themeColor="text1"/>
          <w:sz w:val="24"/>
          <w:szCs w:val="24"/>
        </w:rPr>
        <w:t>Tables and figures should be centred and are numbered independently, in the sequence in which you refer to them in the text. Use the abbreviation “Fig. 1”, even at the beginning of a sentence. Figure captions should be below figures and graphics should be accompanied by a legend; table heads should appear above tables.</w:t>
      </w:r>
    </w:p>
    <w:p w14:paraId="0A93BD8E" w14:textId="77777777" w:rsidR="006C616A" w:rsidRDefault="006C616A" w:rsidP="00D17C06">
      <w:pPr>
        <w:spacing w:before="240" w:after="240" w:line="240" w:lineRule="auto"/>
        <w:ind w:firstLine="720"/>
        <w:jc w:val="both"/>
        <w:rPr>
          <w:rFonts w:ascii="Times New Roman" w:hAnsi="Times New Roman" w:cs="Times New Roman"/>
          <w:color w:val="000000" w:themeColor="text1"/>
          <w:sz w:val="24"/>
          <w:szCs w:val="24"/>
        </w:rPr>
      </w:pPr>
    </w:p>
    <w:p w14:paraId="1253D1FB" w14:textId="172BF286" w:rsidR="00E31BBB" w:rsidRPr="001812C3" w:rsidRDefault="00AF79E0" w:rsidP="00D17C06">
      <w:pPr>
        <w:spacing w:before="240" w:after="240" w:line="240" w:lineRule="auto"/>
        <w:rPr>
          <w:rFonts w:ascii="Times New Roman" w:hAnsi="Times New Roman" w:cs="Times New Roman"/>
          <w:color w:val="000000" w:themeColor="text1"/>
          <w:sz w:val="24"/>
          <w:szCs w:val="24"/>
        </w:rPr>
      </w:pPr>
      <w:r w:rsidRPr="001812C3">
        <w:rPr>
          <w:rFonts w:ascii="Times New Roman" w:hAnsi="Times New Roman" w:cs="Times New Roman"/>
          <w:color w:val="000000" w:themeColor="text1"/>
          <w:sz w:val="24"/>
          <w:szCs w:val="24"/>
        </w:rPr>
        <w:t>Table 1</w:t>
      </w:r>
      <w:r w:rsidR="00E70F4B" w:rsidRPr="001812C3">
        <w:rPr>
          <w:rFonts w:ascii="Times New Roman" w:hAnsi="Times New Roman" w:cs="Times New Roman"/>
          <w:color w:val="000000" w:themeColor="text1"/>
          <w:sz w:val="24"/>
          <w:szCs w:val="24"/>
        </w:rPr>
        <w:t xml:space="preserve">: </w:t>
      </w:r>
      <w:r w:rsidR="00110B70" w:rsidRPr="001812C3">
        <w:rPr>
          <w:rFonts w:ascii="Times New Roman" w:hAnsi="Times New Roman" w:cs="Times New Roman"/>
          <w:color w:val="000000" w:themeColor="text1"/>
          <w:sz w:val="24"/>
          <w:szCs w:val="24"/>
        </w:rPr>
        <w:t>Caption for the Table</w:t>
      </w:r>
    </w:p>
    <w:tbl>
      <w:tblPr>
        <w:tblW w:w="5000" w:type="pct"/>
        <w:jc w:val="center"/>
        <w:tblBorders>
          <w:top w:val="single" w:sz="4" w:space="0" w:color="auto"/>
          <w:bottom w:val="single" w:sz="4" w:space="0" w:color="auto"/>
        </w:tblBorders>
        <w:tblLook w:val="04A0" w:firstRow="1" w:lastRow="0" w:firstColumn="1" w:lastColumn="0" w:noHBand="0" w:noVBand="1"/>
      </w:tblPr>
      <w:tblGrid>
        <w:gridCol w:w="1704"/>
        <w:gridCol w:w="2624"/>
        <w:gridCol w:w="2624"/>
        <w:gridCol w:w="2624"/>
      </w:tblGrid>
      <w:tr w:rsidR="004E71BC" w:rsidRPr="009165B6" w14:paraId="6B7082A7" w14:textId="77777777" w:rsidTr="009165B6">
        <w:trPr>
          <w:jc w:val="center"/>
        </w:trPr>
        <w:tc>
          <w:tcPr>
            <w:tcW w:w="890" w:type="pct"/>
            <w:tcBorders>
              <w:top w:val="single" w:sz="4" w:space="0" w:color="auto"/>
              <w:bottom w:val="single" w:sz="4" w:space="0" w:color="auto"/>
            </w:tcBorders>
            <w:shd w:val="clear" w:color="auto" w:fill="auto"/>
          </w:tcPr>
          <w:p w14:paraId="135A4C5A" w14:textId="77777777" w:rsidR="004E71BC" w:rsidRPr="009165B6" w:rsidRDefault="004E71BC" w:rsidP="00D17C06">
            <w:pPr>
              <w:spacing w:before="80" w:after="40" w:line="240" w:lineRule="auto"/>
              <w:rPr>
                <w:rFonts w:ascii="Times New Roman" w:hAnsi="Times New Roman" w:cs="Times New Roman"/>
                <w:b/>
                <w:sz w:val="20"/>
                <w:szCs w:val="20"/>
              </w:rPr>
            </w:pPr>
          </w:p>
        </w:tc>
        <w:tc>
          <w:tcPr>
            <w:tcW w:w="1370" w:type="pct"/>
            <w:tcBorders>
              <w:top w:val="single" w:sz="4" w:space="0" w:color="auto"/>
              <w:bottom w:val="single" w:sz="4" w:space="0" w:color="auto"/>
            </w:tcBorders>
            <w:shd w:val="clear" w:color="auto" w:fill="auto"/>
          </w:tcPr>
          <w:p w14:paraId="0A2FE1AE" w14:textId="77777777" w:rsidR="004E71BC" w:rsidRPr="009165B6" w:rsidRDefault="004E71BC" w:rsidP="00D17C06">
            <w:pPr>
              <w:spacing w:before="80" w:after="40" w:line="240" w:lineRule="auto"/>
              <w:jc w:val="center"/>
              <w:rPr>
                <w:rFonts w:ascii="Times New Roman" w:hAnsi="Times New Roman" w:cs="Times New Roman"/>
                <w:b/>
                <w:sz w:val="20"/>
                <w:szCs w:val="20"/>
              </w:rPr>
            </w:pPr>
            <w:r w:rsidRPr="009165B6">
              <w:rPr>
                <w:rFonts w:ascii="Times New Roman" w:hAnsi="Times New Roman" w:cs="Times New Roman"/>
                <w:b/>
                <w:sz w:val="20"/>
                <w:szCs w:val="20"/>
              </w:rPr>
              <w:t>Heading 1</w:t>
            </w:r>
          </w:p>
        </w:tc>
        <w:tc>
          <w:tcPr>
            <w:tcW w:w="1370" w:type="pct"/>
            <w:tcBorders>
              <w:top w:val="single" w:sz="4" w:space="0" w:color="auto"/>
              <w:bottom w:val="single" w:sz="4" w:space="0" w:color="auto"/>
            </w:tcBorders>
            <w:shd w:val="clear" w:color="auto" w:fill="auto"/>
          </w:tcPr>
          <w:p w14:paraId="69F1808A" w14:textId="77777777" w:rsidR="004E71BC" w:rsidRPr="009165B6" w:rsidRDefault="004E71BC" w:rsidP="00D17C06">
            <w:pPr>
              <w:spacing w:before="80" w:after="40" w:line="240" w:lineRule="auto"/>
              <w:jc w:val="center"/>
              <w:rPr>
                <w:rFonts w:ascii="Times New Roman" w:hAnsi="Times New Roman" w:cs="Times New Roman"/>
                <w:b/>
                <w:sz w:val="20"/>
                <w:szCs w:val="20"/>
              </w:rPr>
            </w:pPr>
            <w:r w:rsidRPr="009165B6">
              <w:rPr>
                <w:rFonts w:ascii="Times New Roman" w:hAnsi="Times New Roman" w:cs="Times New Roman"/>
                <w:b/>
                <w:sz w:val="20"/>
                <w:szCs w:val="20"/>
              </w:rPr>
              <w:t>Heading 2</w:t>
            </w:r>
          </w:p>
        </w:tc>
        <w:tc>
          <w:tcPr>
            <w:tcW w:w="1370" w:type="pct"/>
            <w:tcBorders>
              <w:top w:val="single" w:sz="4" w:space="0" w:color="auto"/>
              <w:bottom w:val="single" w:sz="4" w:space="0" w:color="auto"/>
            </w:tcBorders>
            <w:shd w:val="clear" w:color="auto" w:fill="auto"/>
          </w:tcPr>
          <w:p w14:paraId="70DD0E0A" w14:textId="77777777" w:rsidR="004E71BC" w:rsidRPr="009165B6" w:rsidRDefault="004E71BC" w:rsidP="00D17C06">
            <w:pPr>
              <w:spacing w:before="80" w:after="40" w:line="240" w:lineRule="auto"/>
              <w:jc w:val="center"/>
              <w:rPr>
                <w:rFonts w:ascii="Times New Roman" w:hAnsi="Times New Roman" w:cs="Times New Roman"/>
                <w:b/>
                <w:sz w:val="20"/>
                <w:szCs w:val="20"/>
              </w:rPr>
            </w:pPr>
            <w:r w:rsidRPr="009165B6">
              <w:rPr>
                <w:rFonts w:ascii="Times New Roman" w:hAnsi="Times New Roman" w:cs="Times New Roman"/>
                <w:b/>
                <w:sz w:val="20"/>
                <w:szCs w:val="20"/>
              </w:rPr>
              <w:t>Heading 3</w:t>
            </w:r>
          </w:p>
        </w:tc>
      </w:tr>
      <w:tr w:rsidR="004E71BC" w:rsidRPr="004E71BC" w14:paraId="53BE2AA6" w14:textId="77777777" w:rsidTr="009165B6">
        <w:trPr>
          <w:jc w:val="center"/>
        </w:trPr>
        <w:tc>
          <w:tcPr>
            <w:tcW w:w="890" w:type="pct"/>
            <w:tcBorders>
              <w:top w:val="single" w:sz="4" w:space="0" w:color="auto"/>
            </w:tcBorders>
            <w:shd w:val="clear" w:color="auto" w:fill="auto"/>
          </w:tcPr>
          <w:p w14:paraId="56512598" w14:textId="77777777" w:rsidR="004E71BC" w:rsidRPr="004E71BC" w:rsidRDefault="004E71BC" w:rsidP="00D17C06">
            <w:pPr>
              <w:spacing w:before="80" w:after="40" w:line="240" w:lineRule="auto"/>
              <w:rPr>
                <w:rFonts w:ascii="Times New Roman" w:hAnsi="Times New Roman" w:cs="Times New Roman"/>
                <w:sz w:val="20"/>
                <w:szCs w:val="20"/>
              </w:rPr>
            </w:pPr>
            <w:r w:rsidRPr="004E71BC">
              <w:rPr>
                <w:rFonts w:ascii="Times New Roman" w:hAnsi="Times New Roman" w:cs="Times New Roman"/>
                <w:sz w:val="20"/>
                <w:szCs w:val="20"/>
              </w:rPr>
              <w:t>One</w:t>
            </w:r>
          </w:p>
        </w:tc>
        <w:tc>
          <w:tcPr>
            <w:tcW w:w="1370" w:type="pct"/>
            <w:tcBorders>
              <w:top w:val="single" w:sz="4" w:space="0" w:color="auto"/>
            </w:tcBorders>
            <w:shd w:val="clear" w:color="auto" w:fill="auto"/>
          </w:tcPr>
          <w:p w14:paraId="021C2BD6" w14:textId="77777777" w:rsidR="004E71BC" w:rsidRPr="004E71BC" w:rsidRDefault="004E71BC" w:rsidP="00D17C06">
            <w:pPr>
              <w:spacing w:before="80" w:after="40" w:line="240" w:lineRule="auto"/>
              <w:jc w:val="center"/>
              <w:rPr>
                <w:rFonts w:ascii="Times New Roman" w:hAnsi="Times New Roman" w:cs="Times New Roman"/>
                <w:sz w:val="20"/>
                <w:szCs w:val="20"/>
              </w:rPr>
            </w:pPr>
            <w:r w:rsidRPr="004E71BC">
              <w:rPr>
                <w:rFonts w:ascii="Times New Roman" w:hAnsi="Times New Roman" w:cs="Times New Roman"/>
                <w:sz w:val="20"/>
                <w:szCs w:val="20"/>
              </w:rPr>
              <w:t>1</w:t>
            </w:r>
          </w:p>
        </w:tc>
        <w:tc>
          <w:tcPr>
            <w:tcW w:w="1370" w:type="pct"/>
            <w:tcBorders>
              <w:top w:val="single" w:sz="4" w:space="0" w:color="auto"/>
            </w:tcBorders>
            <w:shd w:val="clear" w:color="auto" w:fill="auto"/>
          </w:tcPr>
          <w:p w14:paraId="0DCA6EA3" w14:textId="77777777" w:rsidR="004E71BC" w:rsidRPr="004E71BC" w:rsidRDefault="004E71BC" w:rsidP="00D17C06">
            <w:pPr>
              <w:spacing w:before="80" w:after="40" w:line="240" w:lineRule="auto"/>
              <w:jc w:val="center"/>
              <w:rPr>
                <w:rFonts w:ascii="Times New Roman" w:hAnsi="Times New Roman" w:cs="Times New Roman"/>
                <w:sz w:val="20"/>
                <w:szCs w:val="20"/>
              </w:rPr>
            </w:pPr>
            <w:r w:rsidRPr="004E71BC">
              <w:rPr>
                <w:rFonts w:ascii="Times New Roman" w:hAnsi="Times New Roman" w:cs="Times New Roman"/>
                <w:sz w:val="20"/>
                <w:szCs w:val="20"/>
              </w:rPr>
              <w:t>2</w:t>
            </w:r>
          </w:p>
        </w:tc>
        <w:tc>
          <w:tcPr>
            <w:tcW w:w="1370" w:type="pct"/>
            <w:tcBorders>
              <w:top w:val="single" w:sz="4" w:space="0" w:color="auto"/>
            </w:tcBorders>
            <w:shd w:val="clear" w:color="auto" w:fill="auto"/>
          </w:tcPr>
          <w:p w14:paraId="2A03180B" w14:textId="77777777" w:rsidR="004E71BC" w:rsidRPr="004E71BC" w:rsidRDefault="004E71BC" w:rsidP="00D17C06">
            <w:pPr>
              <w:spacing w:before="80" w:after="40" w:line="240" w:lineRule="auto"/>
              <w:jc w:val="center"/>
              <w:rPr>
                <w:rFonts w:ascii="Times New Roman" w:hAnsi="Times New Roman" w:cs="Times New Roman"/>
                <w:sz w:val="20"/>
                <w:szCs w:val="20"/>
              </w:rPr>
            </w:pPr>
            <w:r w:rsidRPr="004E71BC">
              <w:rPr>
                <w:rFonts w:ascii="Times New Roman" w:hAnsi="Times New Roman" w:cs="Times New Roman"/>
                <w:sz w:val="20"/>
                <w:szCs w:val="20"/>
              </w:rPr>
              <w:t>3</w:t>
            </w:r>
          </w:p>
        </w:tc>
      </w:tr>
      <w:tr w:rsidR="004E71BC" w:rsidRPr="004E71BC" w14:paraId="189CCE97" w14:textId="77777777" w:rsidTr="009165B6">
        <w:trPr>
          <w:jc w:val="center"/>
        </w:trPr>
        <w:tc>
          <w:tcPr>
            <w:tcW w:w="890" w:type="pct"/>
            <w:shd w:val="clear" w:color="auto" w:fill="auto"/>
          </w:tcPr>
          <w:p w14:paraId="4176F52D" w14:textId="77777777" w:rsidR="004E71BC" w:rsidRPr="004E71BC" w:rsidRDefault="004E71BC" w:rsidP="00D17C06">
            <w:pPr>
              <w:spacing w:before="80" w:after="40" w:line="240" w:lineRule="auto"/>
              <w:rPr>
                <w:rFonts w:ascii="Times New Roman" w:hAnsi="Times New Roman" w:cs="Times New Roman"/>
                <w:sz w:val="20"/>
                <w:szCs w:val="20"/>
              </w:rPr>
            </w:pPr>
            <w:r w:rsidRPr="004E71BC">
              <w:rPr>
                <w:rFonts w:ascii="Times New Roman" w:hAnsi="Times New Roman" w:cs="Times New Roman"/>
                <w:sz w:val="20"/>
                <w:szCs w:val="20"/>
              </w:rPr>
              <w:t>Two</w:t>
            </w:r>
          </w:p>
        </w:tc>
        <w:tc>
          <w:tcPr>
            <w:tcW w:w="1370" w:type="pct"/>
            <w:shd w:val="clear" w:color="auto" w:fill="auto"/>
          </w:tcPr>
          <w:p w14:paraId="0BA89525" w14:textId="77777777" w:rsidR="004E71BC" w:rsidRPr="004E71BC" w:rsidRDefault="004E71BC" w:rsidP="00D17C06">
            <w:pPr>
              <w:spacing w:before="80" w:after="40" w:line="240" w:lineRule="auto"/>
              <w:jc w:val="center"/>
              <w:rPr>
                <w:rFonts w:ascii="Times New Roman" w:hAnsi="Times New Roman" w:cs="Times New Roman"/>
                <w:sz w:val="20"/>
                <w:szCs w:val="20"/>
              </w:rPr>
            </w:pPr>
            <w:r w:rsidRPr="004E71BC">
              <w:rPr>
                <w:rFonts w:ascii="Times New Roman" w:hAnsi="Times New Roman" w:cs="Times New Roman"/>
                <w:sz w:val="20"/>
                <w:szCs w:val="20"/>
              </w:rPr>
              <w:t>4</w:t>
            </w:r>
          </w:p>
        </w:tc>
        <w:tc>
          <w:tcPr>
            <w:tcW w:w="1370" w:type="pct"/>
            <w:shd w:val="clear" w:color="auto" w:fill="auto"/>
          </w:tcPr>
          <w:p w14:paraId="5D6E5F17" w14:textId="77777777" w:rsidR="004E71BC" w:rsidRPr="004E71BC" w:rsidRDefault="004E71BC" w:rsidP="00D17C06">
            <w:pPr>
              <w:spacing w:before="80" w:after="40" w:line="240" w:lineRule="auto"/>
              <w:jc w:val="center"/>
              <w:rPr>
                <w:rFonts w:ascii="Times New Roman" w:hAnsi="Times New Roman" w:cs="Times New Roman"/>
                <w:sz w:val="20"/>
                <w:szCs w:val="20"/>
              </w:rPr>
            </w:pPr>
            <w:r w:rsidRPr="004E71BC">
              <w:rPr>
                <w:rFonts w:ascii="Times New Roman" w:hAnsi="Times New Roman" w:cs="Times New Roman"/>
                <w:sz w:val="20"/>
                <w:szCs w:val="20"/>
              </w:rPr>
              <w:t>5</w:t>
            </w:r>
          </w:p>
        </w:tc>
        <w:tc>
          <w:tcPr>
            <w:tcW w:w="1370" w:type="pct"/>
            <w:shd w:val="clear" w:color="auto" w:fill="auto"/>
          </w:tcPr>
          <w:p w14:paraId="6E42ED77" w14:textId="77777777" w:rsidR="004E71BC" w:rsidRPr="004E71BC" w:rsidRDefault="004E71BC" w:rsidP="00D17C06">
            <w:pPr>
              <w:spacing w:before="80" w:after="40" w:line="240" w:lineRule="auto"/>
              <w:jc w:val="center"/>
              <w:rPr>
                <w:rFonts w:ascii="Times New Roman" w:hAnsi="Times New Roman" w:cs="Times New Roman"/>
                <w:sz w:val="20"/>
                <w:szCs w:val="20"/>
              </w:rPr>
            </w:pPr>
            <w:r w:rsidRPr="004E71BC">
              <w:rPr>
                <w:rFonts w:ascii="Times New Roman" w:hAnsi="Times New Roman" w:cs="Times New Roman"/>
                <w:sz w:val="20"/>
                <w:szCs w:val="20"/>
              </w:rPr>
              <w:t>6</w:t>
            </w:r>
          </w:p>
        </w:tc>
      </w:tr>
    </w:tbl>
    <w:p w14:paraId="0CF18AAA" w14:textId="77777777" w:rsidR="00ED5F9E" w:rsidRDefault="00ED5F9E" w:rsidP="00D17C06">
      <w:pPr>
        <w:spacing w:before="240" w:after="240" w:line="240" w:lineRule="auto"/>
        <w:jc w:val="center"/>
        <w:rPr>
          <w:rFonts w:ascii="Times New Roman" w:hAnsi="Times New Roman" w:cs="Times New Roman"/>
          <w:b/>
          <w:color w:val="000000" w:themeColor="text1"/>
          <w:sz w:val="24"/>
          <w:szCs w:val="24"/>
        </w:rPr>
      </w:pPr>
      <w:bookmarkStart w:id="10" w:name="_GoBack"/>
      <w:bookmarkEnd w:id="10"/>
    </w:p>
    <w:p w14:paraId="2D1B8216" w14:textId="66810E56" w:rsidR="004E71BC" w:rsidRPr="003C1DA4" w:rsidRDefault="00ED5F9E" w:rsidP="00D17C06">
      <w:pPr>
        <w:spacing w:after="0" w:line="240" w:lineRule="auto"/>
        <w:jc w:val="center"/>
        <w:rPr>
          <w:rFonts w:ascii="Times New Roman" w:hAnsi="Times New Roman" w:cs="Times New Roman"/>
          <w:b/>
          <w:color w:val="000000" w:themeColor="text1"/>
          <w:sz w:val="24"/>
          <w:szCs w:val="24"/>
        </w:rPr>
      </w:pPr>
      <w:r>
        <w:rPr>
          <w:noProof/>
          <w:lang w:val="en-US"/>
        </w:rPr>
        <w:drawing>
          <wp:inline distT="0" distB="0" distL="0" distR="0" wp14:anchorId="000FF361" wp14:editId="7EF8868F">
            <wp:extent cx="2672080" cy="1635760"/>
            <wp:effectExtent l="0" t="0" r="0" b="0"/>
            <wp:docPr id="1" name="Imagen 1" descr="72883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288396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2080" cy="1635760"/>
                    </a:xfrm>
                    <a:prstGeom prst="rect">
                      <a:avLst/>
                    </a:prstGeom>
                    <a:noFill/>
                    <a:ln>
                      <a:noFill/>
                    </a:ln>
                  </pic:spPr>
                </pic:pic>
              </a:graphicData>
            </a:graphic>
          </wp:inline>
        </w:drawing>
      </w:r>
    </w:p>
    <w:p w14:paraId="4B06D80A" w14:textId="785834BA" w:rsidR="001D0217" w:rsidRPr="001D0217" w:rsidRDefault="001D0217" w:rsidP="00D17C06">
      <w:pPr>
        <w:spacing w:after="0" w:line="240" w:lineRule="auto"/>
        <w:jc w:val="center"/>
        <w:rPr>
          <w:rFonts w:ascii="Times New Roman" w:hAnsi="Times New Roman" w:cs="Times New Roman"/>
          <w:color w:val="000000" w:themeColor="text1"/>
          <w:sz w:val="24"/>
          <w:szCs w:val="24"/>
        </w:rPr>
      </w:pPr>
      <w:bookmarkStart w:id="11" w:name="_Toc531178580"/>
      <w:bookmarkStart w:id="12" w:name="_Toc531178923"/>
      <w:r w:rsidRPr="001D0217">
        <w:rPr>
          <w:rFonts w:ascii="Times New Roman" w:hAnsi="Times New Roman" w:cs="Times New Roman"/>
          <w:color w:val="000000" w:themeColor="text1"/>
          <w:sz w:val="24"/>
          <w:szCs w:val="24"/>
        </w:rPr>
        <w:t>F</w:t>
      </w:r>
      <w:r w:rsidR="001812C3">
        <w:rPr>
          <w:rFonts w:ascii="Times New Roman" w:hAnsi="Times New Roman" w:cs="Times New Roman"/>
          <w:color w:val="000000" w:themeColor="text1"/>
          <w:sz w:val="24"/>
          <w:szCs w:val="24"/>
        </w:rPr>
        <w:t>igure 1. Caption for the figure</w:t>
      </w:r>
    </w:p>
    <w:p w14:paraId="6451A0F6" w14:textId="77777777" w:rsidR="00944DD3" w:rsidRDefault="00944DD3" w:rsidP="00D17C06">
      <w:pPr>
        <w:spacing w:line="240" w:lineRule="auto"/>
        <w:rPr>
          <w:rFonts w:ascii="Times New Roman" w:hAnsi="Times New Roman" w:cs="Times New Roman"/>
          <w:b/>
          <w:color w:val="000000" w:themeColor="text1"/>
          <w:sz w:val="24"/>
          <w:szCs w:val="24"/>
        </w:rPr>
      </w:pPr>
    </w:p>
    <w:p w14:paraId="50B424AB" w14:textId="090D4CA7" w:rsidR="00944DD3" w:rsidRPr="001B2B2A" w:rsidRDefault="00944DD3" w:rsidP="00D17C06">
      <w:pPr>
        <w:spacing w:before="240" w:after="240" w:line="240" w:lineRule="auto"/>
        <w:ind w:firstLine="720"/>
        <w:jc w:val="both"/>
        <w:rPr>
          <w:rFonts w:ascii="Times New Roman" w:hAnsi="Times New Roman" w:cs="Times New Roman"/>
          <w:color w:val="000000" w:themeColor="text1"/>
          <w:sz w:val="24"/>
          <w:szCs w:val="24"/>
        </w:rPr>
      </w:pPr>
      <w:r w:rsidRPr="001B2B2A">
        <w:rPr>
          <w:rFonts w:ascii="Times New Roman" w:hAnsi="Times New Roman" w:cs="Times New Roman"/>
          <w:color w:val="000000" w:themeColor="text1"/>
          <w:sz w:val="24"/>
          <w:szCs w:val="24"/>
        </w:rPr>
        <w:t>Sub-subsection</w:t>
      </w:r>
      <w:r w:rsidR="003D4DD5">
        <w:rPr>
          <w:rFonts w:ascii="Times New Roman" w:hAnsi="Times New Roman" w:cs="Times New Roman"/>
          <w:color w:val="000000" w:themeColor="text1"/>
          <w:sz w:val="24"/>
          <w:szCs w:val="24"/>
        </w:rPr>
        <w:t xml:space="preserve"> 2</w:t>
      </w:r>
      <w:r w:rsidRPr="001B2B2A">
        <w:rPr>
          <w:rFonts w:ascii="Times New Roman" w:hAnsi="Times New Roman" w:cs="Times New Roman"/>
          <w:color w:val="000000" w:themeColor="text1"/>
          <w:sz w:val="24"/>
          <w:szCs w:val="24"/>
        </w:rPr>
        <w:t>: Guidelines for Page numbers and Footnotes</w:t>
      </w:r>
    </w:p>
    <w:p w14:paraId="29EF8E09" w14:textId="77777777" w:rsidR="00944DD3" w:rsidRPr="00FB032E" w:rsidRDefault="00944DD3" w:rsidP="00D17C06">
      <w:pPr>
        <w:spacing w:before="240" w:after="240" w:line="240" w:lineRule="auto"/>
        <w:ind w:firstLine="720"/>
        <w:jc w:val="both"/>
        <w:rPr>
          <w:rFonts w:ascii="Times New Roman" w:hAnsi="Times New Roman" w:cs="Times New Roman"/>
          <w:color w:val="000000" w:themeColor="text1"/>
          <w:sz w:val="24"/>
          <w:szCs w:val="24"/>
        </w:rPr>
      </w:pPr>
      <w:r w:rsidRPr="00FB032E">
        <w:rPr>
          <w:rFonts w:ascii="Times New Roman" w:hAnsi="Times New Roman" w:cs="Times New Roman"/>
          <w:color w:val="000000" w:themeColor="text1"/>
          <w:sz w:val="24"/>
          <w:szCs w:val="24"/>
        </w:rPr>
        <w:t>Please, do not add any kind of pagination anywhere in the paper. Avoid using headers and footnotes.</w:t>
      </w:r>
    </w:p>
    <w:p w14:paraId="6628C7E8" w14:textId="6C208F6F" w:rsidR="00944DD3" w:rsidRPr="001B2B2A" w:rsidRDefault="00944DD3" w:rsidP="00D17C06">
      <w:pPr>
        <w:spacing w:before="240" w:after="240" w:line="240" w:lineRule="auto"/>
        <w:ind w:firstLine="720"/>
        <w:jc w:val="both"/>
        <w:rPr>
          <w:rFonts w:ascii="Times New Roman" w:hAnsi="Times New Roman" w:cs="Times New Roman"/>
          <w:color w:val="000000" w:themeColor="text1"/>
          <w:sz w:val="24"/>
          <w:szCs w:val="24"/>
        </w:rPr>
      </w:pPr>
      <w:r w:rsidRPr="001B2B2A">
        <w:rPr>
          <w:rFonts w:ascii="Times New Roman" w:hAnsi="Times New Roman" w:cs="Times New Roman"/>
          <w:color w:val="000000" w:themeColor="text1"/>
          <w:sz w:val="24"/>
          <w:szCs w:val="24"/>
        </w:rPr>
        <w:t>Sub-subsection</w:t>
      </w:r>
      <w:r w:rsidR="009C5378">
        <w:rPr>
          <w:rFonts w:ascii="Times New Roman" w:hAnsi="Times New Roman" w:cs="Times New Roman"/>
          <w:color w:val="000000" w:themeColor="text1"/>
          <w:sz w:val="24"/>
          <w:szCs w:val="24"/>
        </w:rPr>
        <w:t xml:space="preserve"> 2</w:t>
      </w:r>
      <w:r w:rsidRPr="001B2B2A">
        <w:rPr>
          <w:rFonts w:ascii="Times New Roman" w:hAnsi="Times New Roman" w:cs="Times New Roman"/>
          <w:color w:val="000000" w:themeColor="text1"/>
          <w:sz w:val="24"/>
          <w:szCs w:val="24"/>
        </w:rPr>
        <w:t>: Guidelines for References</w:t>
      </w:r>
    </w:p>
    <w:p w14:paraId="1994F279" w14:textId="4F3FBD3F" w:rsidR="006F3AB1" w:rsidRPr="00D06B70" w:rsidRDefault="00944DD3" w:rsidP="00D17C06">
      <w:pPr>
        <w:spacing w:before="240" w:after="240" w:line="240" w:lineRule="auto"/>
        <w:ind w:firstLine="720"/>
        <w:jc w:val="both"/>
        <w:rPr>
          <w:rFonts w:ascii="Times New Roman" w:hAnsi="Times New Roman" w:cs="Times New Roman"/>
          <w:color w:val="000000" w:themeColor="text1"/>
          <w:sz w:val="24"/>
          <w:szCs w:val="24"/>
        </w:rPr>
      </w:pPr>
      <w:r w:rsidRPr="00D06B70">
        <w:rPr>
          <w:rFonts w:ascii="Times New Roman" w:hAnsi="Times New Roman" w:cs="Times New Roman"/>
          <w:color w:val="000000" w:themeColor="text1"/>
          <w:sz w:val="24"/>
          <w:szCs w:val="24"/>
        </w:rPr>
        <w:t xml:space="preserve">The list of the references should be given at the end of the paper. References </w:t>
      </w:r>
      <w:r w:rsidR="00B22FAC">
        <w:rPr>
          <w:rFonts w:ascii="Times New Roman" w:hAnsi="Times New Roman" w:cs="Times New Roman"/>
          <w:color w:val="000000" w:themeColor="text1"/>
          <w:sz w:val="24"/>
          <w:szCs w:val="24"/>
        </w:rPr>
        <w:t>should</w:t>
      </w:r>
      <w:r w:rsidRPr="00D06B70">
        <w:rPr>
          <w:rFonts w:ascii="Times New Roman" w:hAnsi="Times New Roman" w:cs="Times New Roman"/>
          <w:color w:val="000000" w:themeColor="text1"/>
          <w:sz w:val="24"/>
          <w:szCs w:val="24"/>
        </w:rPr>
        <w:t xml:space="preserve"> </w:t>
      </w:r>
      <w:r w:rsidR="005B4ED6">
        <w:rPr>
          <w:rFonts w:ascii="Times New Roman" w:hAnsi="Times New Roman" w:cs="Times New Roman"/>
          <w:color w:val="000000" w:themeColor="text1"/>
          <w:sz w:val="24"/>
          <w:szCs w:val="24"/>
        </w:rPr>
        <w:t xml:space="preserve">not </w:t>
      </w:r>
      <w:r w:rsidR="00B22FAC">
        <w:rPr>
          <w:rFonts w:ascii="Times New Roman" w:hAnsi="Times New Roman" w:cs="Times New Roman"/>
          <w:color w:val="000000" w:themeColor="text1"/>
          <w:sz w:val="24"/>
          <w:szCs w:val="24"/>
        </w:rPr>
        <w:t xml:space="preserve">be </w:t>
      </w:r>
      <w:r w:rsidRPr="00D06B70">
        <w:rPr>
          <w:rFonts w:ascii="Times New Roman" w:hAnsi="Times New Roman" w:cs="Times New Roman"/>
          <w:color w:val="000000" w:themeColor="text1"/>
          <w:sz w:val="24"/>
          <w:szCs w:val="24"/>
        </w:rPr>
        <w:t>numbered</w:t>
      </w:r>
      <w:r w:rsidR="009F5FC1">
        <w:rPr>
          <w:rFonts w:ascii="Times New Roman" w:hAnsi="Times New Roman" w:cs="Times New Roman"/>
          <w:color w:val="000000" w:themeColor="text1"/>
          <w:sz w:val="24"/>
          <w:szCs w:val="24"/>
        </w:rPr>
        <w:t xml:space="preserve">, in ascending order, and </w:t>
      </w:r>
      <w:r w:rsidR="00393E23">
        <w:rPr>
          <w:rFonts w:ascii="Times New Roman" w:hAnsi="Times New Roman" w:cs="Times New Roman"/>
          <w:color w:val="000000" w:themeColor="text1"/>
          <w:sz w:val="24"/>
          <w:szCs w:val="24"/>
        </w:rPr>
        <w:t xml:space="preserve">be hanging by .5 inch.  </w:t>
      </w:r>
      <w:r w:rsidRPr="00D06B70">
        <w:rPr>
          <w:rFonts w:ascii="Times New Roman" w:hAnsi="Times New Roman" w:cs="Times New Roman"/>
          <w:color w:val="000000" w:themeColor="text1"/>
          <w:sz w:val="24"/>
          <w:szCs w:val="24"/>
        </w:rPr>
        <w:t xml:space="preserve">The same reference can be cited more than once in the text. The references should be cited according to </w:t>
      </w:r>
      <w:r w:rsidR="00D82096">
        <w:rPr>
          <w:rFonts w:ascii="Times New Roman" w:hAnsi="Times New Roman" w:cs="Times New Roman"/>
          <w:color w:val="000000" w:themeColor="text1"/>
          <w:sz w:val="24"/>
          <w:szCs w:val="24"/>
        </w:rPr>
        <w:t>APA</w:t>
      </w:r>
      <w:r w:rsidRPr="00D06B70">
        <w:rPr>
          <w:rFonts w:ascii="Times New Roman" w:hAnsi="Times New Roman" w:cs="Times New Roman"/>
          <w:color w:val="000000" w:themeColor="text1"/>
          <w:sz w:val="24"/>
          <w:szCs w:val="24"/>
        </w:rPr>
        <w:t xml:space="preserve"> Citation Style: </w:t>
      </w:r>
      <w:hyperlink r:id="rId10" w:history="1">
        <w:r w:rsidR="006F3AB1" w:rsidRPr="002624F7">
          <w:rPr>
            <w:rStyle w:val="Hyperlink"/>
            <w:rFonts w:ascii="Times New Roman" w:hAnsi="Times New Roman" w:cs="Times New Roman"/>
            <w:sz w:val="24"/>
            <w:szCs w:val="24"/>
          </w:rPr>
          <w:t>https://owl.purdue.edu/owl/research_and_citation/apa_style/apa_style_introduction.html</w:t>
        </w:r>
      </w:hyperlink>
    </w:p>
    <w:p w14:paraId="208DAB12" w14:textId="77777777" w:rsidR="006C616A" w:rsidRPr="006C616A" w:rsidRDefault="006C616A" w:rsidP="00D17C06">
      <w:pPr>
        <w:pStyle w:val="Heading1"/>
        <w:keepLines w:val="0"/>
        <w:spacing w:after="240" w:line="240" w:lineRule="auto"/>
        <w:jc w:val="both"/>
        <w:rPr>
          <w:rFonts w:ascii="Times New Roman" w:eastAsia="SimSun" w:hAnsi="Times New Roman" w:cs="Times New Roman"/>
          <w:b/>
          <w:caps/>
          <w:color w:val="auto"/>
          <w:sz w:val="24"/>
          <w:szCs w:val="24"/>
          <w:lang w:val="it-IT" w:eastAsia="it-IT"/>
        </w:rPr>
      </w:pPr>
      <w:r w:rsidRPr="006C616A">
        <w:rPr>
          <w:rFonts w:ascii="Times New Roman" w:eastAsia="SimSun" w:hAnsi="Times New Roman" w:cs="Times New Roman"/>
          <w:b/>
          <w:caps/>
          <w:color w:val="auto"/>
          <w:sz w:val="24"/>
          <w:szCs w:val="24"/>
          <w:lang w:val="it-IT" w:eastAsia="it-IT"/>
        </w:rPr>
        <w:t>CONCLUSIONS</w:t>
      </w:r>
    </w:p>
    <w:p w14:paraId="75E891F9" w14:textId="77777777" w:rsidR="006C616A" w:rsidRPr="006C616A" w:rsidRDefault="006C616A" w:rsidP="00D17C06">
      <w:pPr>
        <w:spacing w:before="240" w:after="240" w:line="240" w:lineRule="auto"/>
        <w:ind w:firstLine="720"/>
        <w:jc w:val="both"/>
        <w:rPr>
          <w:rFonts w:ascii="Times New Roman" w:hAnsi="Times New Roman" w:cs="Times New Roman"/>
          <w:color w:val="000000" w:themeColor="text1"/>
          <w:sz w:val="24"/>
          <w:szCs w:val="24"/>
        </w:rPr>
      </w:pPr>
      <w:r w:rsidRPr="006C616A">
        <w:rPr>
          <w:rFonts w:ascii="Times New Roman" w:hAnsi="Times New Roman" w:cs="Times New Roman"/>
          <w:color w:val="000000" w:themeColor="text1"/>
          <w:sz w:val="24"/>
          <w:szCs w:val="24"/>
        </w:rPr>
        <w:t>Use as many sections/subsections as you need.</w:t>
      </w:r>
    </w:p>
    <w:p w14:paraId="3DA891B7" w14:textId="77777777" w:rsidR="002D53D3" w:rsidRPr="003C1DA4" w:rsidRDefault="003E56BE" w:rsidP="00D17C06">
      <w:pPr>
        <w:pStyle w:val="Heading1"/>
        <w:spacing w:after="240" w:line="240" w:lineRule="auto"/>
        <w:rPr>
          <w:rFonts w:ascii="Times New Roman" w:hAnsi="Times New Roman" w:cs="Times New Roman"/>
          <w:b/>
          <w:noProof/>
          <w:color w:val="000000" w:themeColor="text1"/>
          <w:sz w:val="24"/>
          <w:szCs w:val="24"/>
        </w:rPr>
      </w:pPr>
      <w:bookmarkStart w:id="13" w:name="_Toc531178584"/>
      <w:bookmarkStart w:id="14" w:name="_Toc531178927"/>
      <w:bookmarkEnd w:id="11"/>
      <w:bookmarkEnd w:id="12"/>
      <w:r w:rsidRPr="003C1DA4">
        <w:rPr>
          <w:rFonts w:ascii="Times New Roman" w:hAnsi="Times New Roman" w:cs="Times New Roman"/>
          <w:b/>
          <w:noProof/>
          <w:color w:val="000000" w:themeColor="text1"/>
          <w:sz w:val="24"/>
          <w:szCs w:val="24"/>
        </w:rPr>
        <w:t>REFERENCES</w:t>
      </w:r>
      <w:bookmarkEnd w:id="13"/>
      <w:bookmarkEnd w:id="14"/>
    </w:p>
    <w:p w14:paraId="7725C300" w14:textId="223C36F0" w:rsidR="00D97BA3" w:rsidRDefault="00427415" w:rsidP="00D17C06">
      <w:pPr>
        <w:spacing w:before="240" w:after="240" w:line="24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Author, A.A. (year). </w:t>
      </w:r>
      <w:r w:rsidR="00FD3FC4" w:rsidRPr="00FD3FC4">
        <w:rPr>
          <w:rFonts w:ascii="Times New Roman" w:hAnsi="Times New Roman" w:cs="Times New Roman"/>
          <w:color w:val="000000" w:themeColor="text1"/>
          <w:sz w:val="24"/>
          <w:szCs w:val="24"/>
          <w:shd w:val="clear" w:color="auto" w:fill="FFFFFF"/>
        </w:rPr>
        <w:t>Journal/conference article title</w:t>
      </w:r>
      <w:r w:rsidR="00080B22">
        <w:rPr>
          <w:rFonts w:ascii="Times New Roman" w:hAnsi="Times New Roman" w:cs="Times New Roman"/>
          <w:color w:val="000000" w:themeColor="text1"/>
          <w:sz w:val="24"/>
          <w:szCs w:val="24"/>
          <w:shd w:val="clear" w:color="auto" w:fill="FFFFFF"/>
        </w:rPr>
        <w:t xml:space="preserve">. </w:t>
      </w:r>
      <w:r w:rsidR="00080B22" w:rsidRPr="00080B22">
        <w:rPr>
          <w:rFonts w:ascii="Times New Roman" w:hAnsi="Times New Roman" w:cs="Times New Roman"/>
          <w:i/>
          <w:color w:val="000000" w:themeColor="text1"/>
          <w:sz w:val="24"/>
          <w:szCs w:val="24"/>
          <w:shd w:val="clear" w:color="auto" w:fill="FFFFFF"/>
        </w:rPr>
        <w:t>Periodical Title,</w:t>
      </w:r>
      <w:r w:rsidR="00374801">
        <w:rPr>
          <w:rFonts w:ascii="Times New Roman" w:hAnsi="Times New Roman" w:cs="Times New Roman"/>
          <w:i/>
          <w:color w:val="000000" w:themeColor="text1"/>
          <w:sz w:val="24"/>
          <w:szCs w:val="24"/>
          <w:shd w:val="clear" w:color="auto" w:fill="FFFFFF"/>
        </w:rPr>
        <w:t xml:space="preserve"> </w:t>
      </w:r>
      <w:proofErr w:type="spellStart"/>
      <w:r w:rsidR="00374801">
        <w:rPr>
          <w:rFonts w:ascii="Times New Roman" w:hAnsi="Times New Roman" w:cs="Times New Roman"/>
          <w:i/>
          <w:color w:val="000000" w:themeColor="text1"/>
          <w:sz w:val="24"/>
          <w:szCs w:val="24"/>
          <w:shd w:val="clear" w:color="auto" w:fill="FFFFFF"/>
        </w:rPr>
        <w:t>Vol</w:t>
      </w:r>
      <w:proofErr w:type="spellEnd"/>
      <w:r w:rsidR="00374801" w:rsidRPr="00E76B7B">
        <w:rPr>
          <w:rFonts w:ascii="Times New Roman" w:hAnsi="Times New Roman" w:cs="Times New Roman"/>
          <w:color w:val="000000" w:themeColor="text1"/>
          <w:sz w:val="24"/>
          <w:szCs w:val="24"/>
          <w:shd w:val="clear" w:color="auto" w:fill="FFFFFF"/>
        </w:rPr>
        <w:t>(</w:t>
      </w:r>
      <w:r w:rsidR="00E76B7B">
        <w:rPr>
          <w:rFonts w:ascii="Times New Roman" w:hAnsi="Times New Roman" w:cs="Times New Roman"/>
          <w:color w:val="000000" w:themeColor="text1"/>
          <w:sz w:val="24"/>
          <w:szCs w:val="24"/>
          <w:shd w:val="clear" w:color="auto" w:fill="FFFFFF"/>
        </w:rPr>
        <w:t>issue</w:t>
      </w:r>
      <w:r w:rsidR="00374801" w:rsidRPr="00E76B7B">
        <w:rPr>
          <w:rFonts w:ascii="Times New Roman" w:hAnsi="Times New Roman" w:cs="Times New Roman"/>
          <w:color w:val="000000" w:themeColor="text1"/>
          <w:sz w:val="24"/>
          <w:szCs w:val="24"/>
          <w:shd w:val="clear" w:color="auto" w:fill="FFFFFF"/>
        </w:rPr>
        <w:t xml:space="preserve">), </w:t>
      </w:r>
      <w:r w:rsidR="002D394A">
        <w:rPr>
          <w:rFonts w:ascii="Times New Roman" w:hAnsi="Times New Roman" w:cs="Times New Roman"/>
          <w:color w:val="000000" w:themeColor="text1"/>
          <w:sz w:val="24"/>
          <w:szCs w:val="24"/>
          <w:shd w:val="clear" w:color="auto" w:fill="FFFFFF"/>
        </w:rPr>
        <w:t>p-p</w:t>
      </w:r>
      <w:r w:rsidR="00374801" w:rsidRPr="00E76B7B">
        <w:rPr>
          <w:rFonts w:ascii="Times New Roman" w:hAnsi="Times New Roman" w:cs="Times New Roman"/>
          <w:color w:val="000000" w:themeColor="text1"/>
          <w:sz w:val="24"/>
          <w:szCs w:val="24"/>
          <w:shd w:val="clear" w:color="auto" w:fill="FFFFFF"/>
        </w:rPr>
        <w:t>.</w:t>
      </w:r>
    </w:p>
    <w:p w14:paraId="6ED35A28" w14:textId="524119CB" w:rsidR="00D30A73" w:rsidRDefault="00D30A73" w:rsidP="00D17C06">
      <w:pPr>
        <w:spacing w:before="240" w:after="240" w:line="24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Author, A.A., </w:t>
      </w:r>
      <w:r w:rsidRPr="00D30A73">
        <w:rPr>
          <w:rFonts w:ascii="Times New Roman" w:hAnsi="Times New Roman" w:cs="Times New Roman"/>
          <w:color w:val="000000" w:themeColor="text1"/>
          <w:sz w:val="24"/>
          <w:szCs w:val="24"/>
          <w:shd w:val="clear" w:color="auto" w:fill="FFFFFF"/>
        </w:rPr>
        <w:t xml:space="preserve">&amp; </w:t>
      </w:r>
      <w:r>
        <w:rPr>
          <w:rFonts w:ascii="Times New Roman" w:hAnsi="Times New Roman" w:cs="Times New Roman"/>
          <w:color w:val="000000" w:themeColor="text1"/>
          <w:sz w:val="24"/>
          <w:szCs w:val="24"/>
          <w:shd w:val="clear" w:color="auto" w:fill="FFFFFF"/>
        </w:rPr>
        <w:t>Author, A.A.</w:t>
      </w:r>
      <w:r w:rsidRPr="00D30A73">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year). </w:t>
      </w:r>
      <w:r w:rsidRPr="00FD3FC4">
        <w:rPr>
          <w:rFonts w:ascii="Times New Roman" w:hAnsi="Times New Roman" w:cs="Times New Roman"/>
          <w:color w:val="000000" w:themeColor="text1"/>
          <w:sz w:val="24"/>
          <w:szCs w:val="24"/>
          <w:shd w:val="clear" w:color="auto" w:fill="FFFFFF"/>
        </w:rPr>
        <w:t>Journal/conference article title</w:t>
      </w:r>
      <w:r>
        <w:rPr>
          <w:rFonts w:ascii="Times New Roman" w:hAnsi="Times New Roman" w:cs="Times New Roman"/>
          <w:color w:val="000000" w:themeColor="text1"/>
          <w:sz w:val="24"/>
          <w:szCs w:val="24"/>
          <w:shd w:val="clear" w:color="auto" w:fill="FFFFFF"/>
        </w:rPr>
        <w:t xml:space="preserve">. </w:t>
      </w:r>
      <w:r w:rsidRPr="00080B22">
        <w:rPr>
          <w:rFonts w:ascii="Times New Roman" w:hAnsi="Times New Roman" w:cs="Times New Roman"/>
          <w:i/>
          <w:color w:val="000000" w:themeColor="text1"/>
          <w:sz w:val="24"/>
          <w:szCs w:val="24"/>
          <w:shd w:val="clear" w:color="auto" w:fill="FFFFFF"/>
        </w:rPr>
        <w:t>Periodical Title,</w:t>
      </w:r>
      <w:r>
        <w:rPr>
          <w:rFonts w:ascii="Times New Roman" w:hAnsi="Times New Roman" w:cs="Times New Roman"/>
          <w:i/>
          <w:color w:val="000000" w:themeColor="text1"/>
          <w:sz w:val="24"/>
          <w:szCs w:val="24"/>
          <w:shd w:val="clear" w:color="auto" w:fill="FFFFFF"/>
        </w:rPr>
        <w:t xml:space="preserve"> </w:t>
      </w:r>
      <w:proofErr w:type="spellStart"/>
      <w:r>
        <w:rPr>
          <w:rFonts w:ascii="Times New Roman" w:hAnsi="Times New Roman" w:cs="Times New Roman"/>
          <w:i/>
          <w:color w:val="000000" w:themeColor="text1"/>
          <w:sz w:val="24"/>
          <w:szCs w:val="24"/>
          <w:shd w:val="clear" w:color="auto" w:fill="FFFFFF"/>
        </w:rPr>
        <w:t>Vol</w:t>
      </w:r>
      <w:proofErr w:type="spellEnd"/>
      <w:r w:rsidRPr="00E76B7B">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issue</w:t>
      </w:r>
      <w:r w:rsidRPr="00E76B7B">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p-p</w:t>
      </w:r>
      <w:r w:rsidRPr="00E76B7B">
        <w:rPr>
          <w:rFonts w:ascii="Times New Roman" w:hAnsi="Times New Roman" w:cs="Times New Roman"/>
          <w:color w:val="000000" w:themeColor="text1"/>
          <w:sz w:val="24"/>
          <w:szCs w:val="24"/>
          <w:shd w:val="clear" w:color="auto" w:fill="FFFFFF"/>
        </w:rPr>
        <w:t>.</w:t>
      </w:r>
    </w:p>
    <w:p w14:paraId="663124F5" w14:textId="63CE93A1" w:rsidR="001A5AF1" w:rsidRPr="009C743F" w:rsidRDefault="00424660" w:rsidP="00D17C06">
      <w:pPr>
        <w:spacing w:before="240" w:after="240" w:line="24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Author, A.A., </w:t>
      </w:r>
      <w:r w:rsidRPr="00D30A73">
        <w:rPr>
          <w:rFonts w:ascii="Times New Roman" w:hAnsi="Times New Roman" w:cs="Times New Roman"/>
          <w:color w:val="000000" w:themeColor="text1"/>
          <w:sz w:val="24"/>
          <w:szCs w:val="24"/>
          <w:shd w:val="clear" w:color="auto" w:fill="FFFFFF"/>
        </w:rPr>
        <w:t xml:space="preserve">&amp; </w:t>
      </w:r>
      <w:r>
        <w:rPr>
          <w:rFonts w:ascii="Times New Roman" w:hAnsi="Times New Roman" w:cs="Times New Roman"/>
          <w:color w:val="000000" w:themeColor="text1"/>
          <w:sz w:val="24"/>
          <w:szCs w:val="24"/>
          <w:shd w:val="clear" w:color="auto" w:fill="FFFFFF"/>
        </w:rPr>
        <w:t>Author, A.A.</w:t>
      </w:r>
      <w:r w:rsidRPr="00D30A73">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year). </w:t>
      </w:r>
      <w:r w:rsidR="00A51796">
        <w:rPr>
          <w:rFonts w:ascii="Times New Roman" w:hAnsi="Times New Roman" w:cs="Times New Roman"/>
          <w:i/>
          <w:color w:val="000000" w:themeColor="text1"/>
          <w:sz w:val="24"/>
          <w:szCs w:val="24"/>
          <w:shd w:val="clear" w:color="auto" w:fill="FFFFFF"/>
        </w:rPr>
        <w:t>Book Title</w:t>
      </w:r>
      <w:r w:rsidRPr="008D403B">
        <w:rPr>
          <w:rFonts w:ascii="Times New Roman" w:hAnsi="Times New Roman" w:cs="Times New Roman"/>
          <w:i/>
          <w:color w:val="000000" w:themeColor="text1"/>
          <w:sz w:val="24"/>
          <w:szCs w:val="24"/>
          <w:shd w:val="clear" w:color="auto" w:fill="FFFFFF"/>
        </w:rPr>
        <w:t xml:space="preserve">. </w:t>
      </w:r>
      <w:r w:rsidR="006515F5">
        <w:rPr>
          <w:rFonts w:ascii="Times New Roman" w:hAnsi="Times New Roman" w:cs="Times New Roman"/>
          <w:color w:val="000000" w:themeColor="text1"/>
          <w:sz w:val="24"/>
          <w:szCs w:val="24"/>
          <w:shd w:val="clear" w:color="auto" w:fill="FFFFFF"/>
        </w:rPr>
        <w:t>City/State: Publisher</w:t>
      </w:r>
      <w:r w:rsidR="00C212D7">
        <w:rPr>
          <w:rFonts w:ascii="Times New Roman" w:hAnsi="Times New Roman" w:cs="Times New Roman"/>
          <w:color w:val="000000" w:themeColor="text1"/>
          <w:sz w:val="24"/>
          <w:szCs w:val="24"/>
          <w:shd w:val="clear" w:color="auto" w:fill="FFFFFF"/>
        </w:rPr>
        <w:t xml:space="preserve">. </w:t>
      </w:r>
    </w:p>
    <w:sectPr w:rsidR="001A5AF1" w:rsidRPr="009C74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08D114" w14:textId="77777777" w:rsidR="00977C9F" w:rsidRDefault="00977C9F" w:rsidP="00ED79B7">
      <w:pPr>
        <w:spacing w:after="0" w:line="240" w:lineRule="auto"/>
      </w:pPr>
      <w:r>
        <w:separator/>
      </w:r>
    </w:p>
  </w:endnote>
  <w:endnote w:type="continuationSeparator" w:id="0">
    <w:p w14:paraId="74D4E769" w14:textId="77777777" w:rsidR="00977C9F" w:rsidRDefault="00977C9F" w:rsidP="00ED79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60F227" w14:textId="77777777" w:rsidR="00977C9F" w:rsidRDefault="00977C9F" w:rsidP="00ED79B7">
      <w:pPr>
        <w:spacing w:after="0" w:line="240" w:lineRule="auto"/>
      </w:pPr>
      <w:r>
        <w:separator/>
      </w:r>
    </w:p>
  </w:footnote>
  <w:footnote w:type="continuationSeparator" w:id="0">
    <w:p w14:paraId="50237767" w14:textId="77777777" w:rsidR="00977C9F" w:rsidRDefault="00977C9F" w:rsidP="00ED79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5A3A1D"/>
    <w:multiLevelType w:val="hybridMultilevel"/>
    <w:tmpl w:val="E29056C2"/>
    <w:lvl w:ilvl="0" w:tplc="E0D28498">
      <w:start w:val="1"/>
      <w:numFmt w:val="decimal"/>
      <w:pStyle w:val="IATED-References"/>
      <w:lvlText w:val="[%1]"/>
      <w:lvlJc w:val="left"/>
      <w:pPr>
        <w:tabs>
          <w:tab w:val="num" w:pos="360"/>
        </w:tabs>
        <w:ind w:left="360" w:hanging="360"/>
      </w:pPr>
      <w:rPr>
        <w:rFonts w:hint="default"/>
        <w:b w:val="0"/>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
    <w:nsid w:val="473C003D"/>
    <w:multiLevelType w:val="hybridMultilevel"/>
    <w:tmpl w:val="19E0EF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zszA1NTI3MTGwMDBS0lEKTi0uzszPAykwNK8FAKIBQW0tAAAA"/>
  </w:docVars>
  <w:rsids>
    <w:rsidRoot w:val="009551B0"/>
    <w:rsid w:val="00001CB3"/>
    <w:rsid w:val="00001D54"/>
    <w:rsid w:val="0000372D"/>
    <w:rsid w:val="00004BE7"/>
    <w:rsid w:val="00006D54"/>
    <w:rsid w:val="000103A6"/>
    <w:rsid w:val="00010835"/>
    <w:rsid w:val="00011352"/>
    <w:rsid w:val="0001152C"/>
    <w:rsid w:val="00017C64"/>
    <w:rsid w:val="00023D4E"/>
    <w:rsid w:val="00026ED6"/>
    <w:rsid w:val="000274EA"/>
    <w:rsid w:val="00033B51"/>
    <w:rsid w:val="00034CF5"/>
    <w:rsid w:val="000456DC"/>
    <w:rsid w:val="00046FEE"/>
    <w:rsid w:val="00047980"/>
    <w:rsid w:val="00060157"/>
    <w:rsid w:val="0006048E"/>
    <w:rsid w:val="0006436A"/>
    <w:rsid w:val="0006545B"/>
    <w:rsid w:val="0007019A"/>
    <w:rsid w:val="000716FB"/>
    <w:rsid w:val="00075973"/>
    <w:rsid w:val="0007684F"/>
    <w:rsid w:val="0008003F"/>
    <w:rsid w:val="00080B22"/>
    <w:rsid w:val="00083EF1"/>
    <w:rsid w:val="00085423"/>
    <w:rsid w:val="00093D8D"/>
    <w:rsid w:val="00097415"/>
    <w:rsid w:val="000A0BFA"/>
    <w:rsid w:val="000A2091"/>
    <w:rsid w:val="000A2FCE"/>
    <w:rsid w:val="000A40D2"/>
    <w:rsid w:val="000B10F8"/>
    <w:rsid w:val="000B1A00"/>
    <w:rsid w:val="000B6451"/>
    <w:rsid w:val="000B6BF0"/>
    <w:rsid w:val="000C1BAA"/>
    <w:rsid w:val="000C6942"/>
    <w:rsid w:val="000C6E8D"/>
    <w:rsid w:val="000C7C48"/>
    <w:rsid w:val="000D1F5D"/>
    <w:rsid w:val="000D29A0"/>
    <w:rsid w:val="000D3D4B"/>
    <w:rsid w:val="000D755D"/>
    <w:rsid w:val="000D7E1F"/>
    <w:rsid w:val="000E21E5"/>
    <w:rsid w:val="000E7EC8"/>
    <w:rsid w:val="00100FFE"/>
    <w:rsid w:val="00101A52"/>
    <w:rsid w:val="00106F32"/>
    <w:rsid w:val="00110B70"/>
    <w:rsid w:val="00121974"/>
    <w:rsid w:val="00123CBD"/>
    <w:rsid w:val="00124305"/>
    <w:rsid w:val="0012466A"/>
    <w:rsid w:val="00124CD5"/>
    <w:rsid w:val="00126F45"/>
    <w:rsid w:val="00132426"/>
    <w:rsid w:val="0013292F"/>
    <w:rsid w:val="00132A96"/>
    <w:rsid w:val="0013462F"/>
    <w:rsid w:val="00135101"/>
    <w:rsid w:val="0013729D"/>
    <w:rsid w:val="00137BAA"/>
    <w:rsid w:val="00137D8C"/>
    <w:rsid w:val="00141231"/>
    <w:rsid w:val="00141466"/>
    <w:rsid w:val="001424DF"/>
    <w:rsid w:val="00143288"/>
    <w:rsid w:val="00144CB9"/>
    <w:rsid w:val="0014546E"/>
    <w:rsid w:val="00145AA0"/>
    <w:rsid w:val="001500CC"/>
    <w:rsid w:val="001501D1"/>
    <w:rsid w:val="00160562"/>
    <w:rsid w:val="00161105"/>
    <w:rsid w:val="0016503A"/>
    <w:rsid w:val="0016574B"/>
    <w:rsid w:val="00165D58"/>
    <w:rsid w:val="00167227"/>
    <w:rsid w:val="0016754C"/>
    <w:rsid w:val="00167A83"/>
    <w:rsid w:val="00170EA7"/>
    <w:rsid w:val="001812C3"/>
    <w:rsid w:val="00181B9B"/>
    <w:rsid w:val="001844B2"/>
    <w:rsid w:val="00186362"/>
    <w:rsid w:val="00190C2E"/>
    <w:rsid w:val="00191754"/>
    <w:rsid w:val="001A0FC9"/>
    <w:rsid w:val="001A3720"/>
    <w:rsid w:val="001A5AF1"/>
    <w:rsid w:val="001A5BDB"/>
    <w:rsid w:val="001B020A"/>
    <w:rsid w:val="001B1618"/>
    <w:rsid w:val="001B17D4"/>
    <w:rsid w:val="001B2B2A"/>
    <w:rsid w:val="001B4A3E"/>
    <w:rsid w:val="001B620E"/>
    <w:rsid w:val="001B636E"/>
    <w:rsid w:val="001B6647"/>
    <w:rsid w:val="001C0940"/>
    <w:rsid w:val="001C12D7"/>
    <w:rsid w:val="001C6D7B"/>
    <w:rsid w:val="001C789A"/>
    <w:rsid w:val="001D0217"/>
    <w:rsid w:val="001D113B"/>
    <w:rsid w:val="001D2065"/>
    <w:rsid w:val="001D279F"/>
    <w:rsid w:val="001E3644"/>
    <w:rsid w:val="001E4827"/>
    <w:rsid w:val="001E5995"/>
    <w:rsid w:val="001E5F34"/>
    <w:rsid w:val="001E6305"/>
    <w:rsid w:val="001E7B51"/>
    <w:rsid w:val="001F341E"/>
    <w:rsid w:val="001F3460"/>
    <w:rsid w:val="001F549A"/>
    <w:rsid w:val="001F5FE8"/>
    <w:rsid w:val="001F7A85"/>
    <w:rsid w:val="00200582"/>
    <w:rsid w:val="00210AAE"/>
    <w:rsid w:val="002138CB"/>
    <w:rsid w:val="002146D3"/>
    <w:rsid w:val="00221341"/>
    <w:rsid w:val="00222B34"/>
    <w:rsid w:val="002237E2"/>
    <w:rsid w:val="00223975"/>
    <w:rsid w:val="002239E9"/>
    <w:rsid w:val="00226979"/>
    <w:rsid w:val="002269D0"/>
    <w:rsid w:val="00226A64"/>
    <w:rsid w:val="00230768"/>
    <w:rsid w:val="00232009"/>
    <w:rsid w:val="002359EC"/>
    <w:rsid w:val="002410A8"/>
    <w:rsid w:val="002420B6"/>
    <w:rsid w:val="00245514"/>
    <w:rsid w:val="00252604"/>
    <w:rsid w:val="00253269"/>
    <w:rsid w:val="00253D3C"/>
    <w:rsid w:val="002548B3"/>
    <w:rsid w:val="00254C4B"/>
    <w:rsid w:val="002578EE"/>
    <w:rsid w:val="00262855"/>
    <w:rsid w:val="00263A53"/>
    <w:rsid w:val="002670BA"/>
    <w:rsid w:val="0026773A"/>
    <w:rsid w:val="002706E2"/>
    <w:rsid w:val="0027230D"/>
    <w:rsid w:val="00274219"/>
    <w:rsid w:val="00274776"/>
    <w:rsid w:val="002752ED"/>
    <w:rsid w:val="00277995"/>
    <w:rsid w:val="00277996"/>
    <w:rsid w:val="002807F8"/>
    <w:rsid w:val="00281213"/>
    <w:rsid w:val="002821E8"/>
    <w:rsid w:val="00283E3A"/>
    <w:rsid w:val="00290708"/>
    <w:rsid w:val="00291292"/>
    <w:rsid w:val="00291F92"/>
    <w:rsid w:val="00292F1B"/>
    <w:rsid w:val="002932EF"/>
    <w:rsid w:val="002961E4"/>
    <w:rsid w:val="002A0E00"/>
    <w:rsid w:val="002A1C68"/>
    <w:rsid w:val="002A27E7"/>
    <w:rsid w:val="002A468D"/>
    <w:rsid w:val="002A4838"/>
    <w:rsid w:val="002A591C"/>
    <w:rsid w:val="002B3AE2"/>
    <w:rsid w:val="002B449B"/>
    <w:rsid w:val="002B51DD"/>
    <w:rsid w:val="002B5641"/>
    <w:rsid w:val="002B674D"/>
    <w:rsid w:val="002C0A28"/>
    <w:rsid w:val="002C3DC4"/>
    <w:rsid w:val="002C6C1C"/>
    <w:rsid w:val="002D0097"/>
    <w:rsid w:val="002D013C"/>
    <w:rsid w:val="002D07F4"/>
    <w:rsid w:val="002D394A"/>
    <w:rsid w:val="002D3FCB"/>
    <w:rsid w:val="002D53D3"/>
    <w:rsid w:val="002E0B12"/>
    <w:rsid w:val="002E3969"/>
    <w:rsid w:val="002F3BFE"/>
    <w:rsid w:val="002F4522"/>
    <w:rsid w:val="002F4C8A"/>
    <w:rsid w:val="00301B14"/>
    <w:rsid w:val="00301FD4"/>
    <w:rsid w:val="0030303D"/>
    <w:rsid w:val="00304109"/>
    <w:rsid w:val="00304D45"/>
    <w:rsid w:val="003117FB"/>
    <w:rsid w:val="003124D1"/>
    <w:rsid w:val="003157E4"/>
    <w:rsid w:val="00315F65"/>
    <w:rsid w:val="0031600E"/>
    <w:rsid w:val="00320553"/>
    <w:rsid w:val="00322046"/>
    <w:rsid w:val="003231A3"/>
    <w:rsid w:val="00323318"/>
    <w:rsid w:val="003237E0"/>
    <w:rsid w:val="0032472F"/>
    <w:rsid w:val="00325FDA"/>
    <w:rsid w:val="003269DE"/>
    <w:rsid w:val="00326C67"/>
    <w:rsid w:val="003276F1"/>
    <w:rsid w:val="003301B8"/>
    <w:rsid w:val="00331663"/>
    <w:rsid w:val="00332D29"/>
    <w:rsid w:val="00334D2D"/>
    <w:rsid w:val="00334E06"/>
    <w:rsid w:val="00337613"/>
    <w:rsid w:val="00340857"/>
    <w:rsid w:val="0034397F"/>
    <w:rsid w:val="00351516"/>
    <w:rsid w:val="0035328E"/>
    <w:rsid w:val="003561ED"/>
    <w:rsid w:val="00357EBC"/>
    <w:rsid w:val="00363603"/>
    <w:rsid w:val="00365802"/>
    <w:rsid w:val="0036782B"/>
    <w:rsid w:val="0037061B"/>
    <w:rsid w:val="0037107A"/>
    <w:rsid w:val="00372623"/>
    <w:rsid w:val="00374567"/>
    <w:rsid w:val="00374801"/>
    <w:rsid w:val="0037657D"/>
    <w:rsid w:val="0037749C"/>
    <w:rsid w:val="00377869"/>
    <w:rsid w:val="00382BD2"/>
    <w:rsid w:val="00391CBA"/>
    <w:rsid w:val="00393E23"/>
    <w:rsid w:val="003A34D0"/>
    <w:rsid w:val="003A3772"/>
    <w:rsid w:val="003A4425"/>
    <w:rsid w:val="003A592A"/>
    <w:rsid w:val="003B09D1"/>
    <w:rsid w:val="003B6183"/>
    <w:rsid w:val="003B6CA2"/>
    <w:rsid w:val="003B6D08"/>
    <w:rsid w:val="003B7B6C"/>
    <w:rsid w:val="003C1DA4"/>
    <w:rsid w:val="003C1F23"/>
    <w:rsid w:val="003C32D6"/>
    <w:rsid w:val="003C366E"/>
    <w:rsid w:val="003C6C8A"/>
    <w:rsid w:val="003C78C0"/>
    <w:rsid w:val="003D2DEB"/>
    <w:rsid w:val="003D3954"/>
    <w:rsid w:val="003D4DCB"/>
    <w:rsid w:val="003D4DD5"/>
    <w:rsid w:val="003D6815"/>
    <w:rsid w:val="003D681F"/>
    <w:rsid w:val="003D7FF8"/>
    <w:rsid w:val="003E0BE3"/>
    <w:rsid w:val="003E2761"/>
    <w:rsid w:val="003E4891"/>
    <w:rsid w:val="003E4B6C"/>
    <w:rsid w:val="003E56BE"/>
    <w:rsid w:val="003E7BDD"/>
    <w:rsid w:val="003F2845"/>
    <w:rsid w:val="003F2AEC"/>
    <w:rsid w:val="003F3A21"/>
    <w:rsid w:val="003F551E"/>
    <w:rsid w:val="0040066E"/>
    <w:rsid w:val="00401593"/>
    <w:rsid w:val="00401899"/>
    <w:rsid w:val="0040223F"/>
    <w:rsid w:val="004025DD"/>
    <w:rsid w:val="00402EBF"/>
    <w:rsid w:val="00405DCC"/>
    <w:rsid w:val="00406C38"/>
    <w:rsid w:val="0041209D"/>
    <w:rsid w:val="00414A28"/>
    <w:rsid w:val="00414CB2"/>
    <w:rsid w:val="0041786B"/>
    <w:rsid w:val="00417EBD"/>
    <w:rsid w:val="00421D4E"/>
    <w:rsid w:val="00421D73"/>
    <w:rsid w:val="0042451B"/>
    <w:rsid w:val="00424660"/>
    <w:rsid w:val="00424EBC"/>
    <w:rsid w:val="00427415"/>
    <w:rsid w:val="00427D67"/>
    <w:rsid w:val="0043020F"/>
    <w:rsid w:val="00433325"/>
    <w:rsid w:val="00436D1B"/>
    <w:rsid w:val="00437B7F"/>
    <w:rsid w:val="00442681"/>
    <w:rsid w:val="0044502C"/>
    <w:rsid w:val="0045184F"/>
    <w:rsid w:val="004533BF"/>
    <w:rsid w:val="004538CC"/>
    <w:rsid w:val="00453ADA"/>
    <w:rsid w:val="00453B67"/>
    <w:rsid w:val="0046600E"/>
    <w:rsid w:val="00467256"/>
    <w:rsid w:val="0047059C"/>
    <w:rsid w:val="0047469B"/>
    <w:rsid w:val="00483B7C"/>
    <w:rsid w:val="00484676"/>
    <w:rsid w:val="004846B1"/>
    <w:rsid w:val="00485D66"/>
    <w:rsid w:val="0048678E"/>
    <w:rsid w:val="004871BC"/>
    <w:rsid w:val="00491331"/>
    <w:rsid w:val="00494461"/>
    <w:rsid w:val="00495A99"/>
    <w:rsid w:val="00495EA1"/>
    <w:rsid w:val="00496D08"/>
    <w:rsid w:val="004A0628"/>
    <w:rsid w:val="004A06C9"/>
    <w:rsid w:val="004A5B28"/>
    <w:rsid w:val="004B1280"/>
    <w:rsid w:val="004B15B1"/>
    <w:rsid w:val="004B267A"/>
    <w:rsid w:val="004B4FEE"/>
    <w:rsid w:val="004B5124"/>
    <w:rsid w:val="004B5B3A"/>
    <w:rsid w:val="004B763A"/>
    <w:rsid w:val="004C0181"/>
    <w:rsid w:val="004C0343"/>
    <w:rsid w:val="004C0630"/>
    <w:rsid w:val="004C10CE"/>
    <w:rsid w:val="004C4022"/>
    <w:rsid w:val="004C40AE"/>
    <w:rsid w:val="004D3B21"/>
    <w:rsid w:val="004D3C1E"/>
    <w:rsid w:val="004D45B8"/>
    <w:rsid w:val="004D7478"/>
    <w:rsid w:val="004E27DF"/>
    <w:rsid w:val="004E396B"/>
    <w:rsid w:val="004E4FCC"/>
    <w:rsid w:val="004E71BC"/>
    <w:rsid w:val="004E7DDE"/>
    <w:rsid w:val="004F2EC4"/>
    <w:rsid w:val="004F720F"/>
    <w:rsid w:val="00501B1B"/>
    <w:rsid w:val="00502661"/>
    <w:rsid w:val="00503782"/>
    <w:rsid w:val="005040CF"/>
    <w:rsid w:val="005049E8"/>
    <w:rsid w:val="00505361"/>
    <w:rsid w:val="005054D0"/>
    <w:rsid w:val="0050685E"/>
    <w:rsid w:val="00507AD7"/>
    <w:rsid w:val="00507D0F"/>
    <w:rsid w:val="005123EF"/>
    <w:rsid w:val="0051459D"/>
    <w:rsid w:val="005155C7"/>
    <w:rsid w:val="00522BF7"/>
    <w:rsid w:val="00532FB1"/>
    <w:rsid w:val="00534F73"/>
    <w:rsid w:val="00535D94"/>
    <w:rsid w:val="005363BA"/>
    <w:rsid w:val="0053661E"/>
    <w:rsid w:val="005371A0"/>
    <w:rsid w:val="00540E25"/>
    <w:rsid w:val="00540F2A"/>
    <w:rsid w:val="0054142C"/>
    <w:rsid w:val="00542FA2"/>
    <w:rsid w:val="00543A09"/>
    <w:rsid w:val="00544E18"/>
    <w:rsid w:val="00545C23"/>
    <w:rsid w:val="00546E05"/>
    <w:rsid w:val="00551781"/>
    <w:rsid w:val="0055363B"/>
    <w:rsid w:val="005562A9"/>
    <w:rsid w:val="00562C0F"/>
    <w:rsid w:val="00564738"/>
    <w:rsid w:val="0056685C"/>
    <w:rsid w:val="00571782"/>
    <w:rsid w:val="00573AA3"/>
    <w:rsid w:val="00575070"/>
    <w:rsid w:val="00575228"/>
    <w:rsid w:val="00576200"/>
    <w:rsid w:val="00580E71"/>
    <w:rsid w:val="00581399"/>
    <w:rsid w:val="005813C5"/>
    <w:rsid w:val="00581ED5"/>
    <w:rsid w:val="0058390C"/>
    <w:rsid w:val="005861FA"/>
    <w:rsid w:val="00587B91"/>
    <w:rsid w:val="005911CC"/>
    <w:rsid w:val="00591342"/>
    <w:rsid w:val="0059153B"/>
    <w:rsid w:val="00594B4F"/>
    <w:rsid w:val="005978DE"/>
    <w:rsid w:val="005A001F"/>
    <w:rsid w:val="005A0E06"/>
    <w:rsid w:val="005A571C"/>
    <w:rsid w:val="005A7537"/>
    <w:rsid w:val="005B2089"/>
    <w:rsid w:val="005B4908"/>
    <w:rsid w:val="005B4ED6"/>
    <w:rsid w:val="005B5BC1"/>
    <w:rsid w:val="005B67FC"/>
    <w:rsid w:val="005B680A"/>
    <w:rsid w:val="005C1E5C"/>
    <w:rsid w:val="005C3004"/>
    <w:rsid w:val="005C4A92"/>
    <w:rsid w:val="005C4B89"/>
    <w:rsid w:val="005C5422"/>
    <w:rsid w:val="005C7741"/>
    <w:rsid w:val="005D194F"/>
    <w:rsid w:val="005D28A4"/>
    <w:rsid w:val="005D4BBE"/>
    <w:rsid w:val="005D7497"/>
    <w:rsid w:val="005D750C"/>
    <w:rsid w:val="005E0599"/>
    <w:rsid w:val="005E071B"/>
    <w:rsid w:val="005E19A1"/>
    <w:rsid w:val="005E32CC"/>
    <w:rsid w:val="005F1765"/>
    <w:rsid w:val="005F2001"/>
    <w:rsid w:val="00602417"/>
    <w:rsid w:val="0060268C"/>
    <w:rsid w:val="00610F01"/>
    <w:rsid w:val="00616DF0"/>
    <w:rsid w:val="00632264"/>
    <w:rsid w:val="00633F92"/>
    <w:rsid w:val="00634518"/>
    <w:rsid w:val="006363F6"/>
    <w:rsid w:val="006426A7"/>
    <w:rsid w:val="00643C99"/>
    <w:rsid w:val="0064665F"/>
    <w:rsid w:val="006468E0"/>
    <w:rsid w:val="00647189"/>
    <w:rsid w:val="00650111"/>
    <w:rsid w:val="00650F81"/>
    <w:rsid w:val="006515F5"/>
    <w:rsid w:val="00652518"/>
    <w:rsid w:val="006559D8"/>
    <w:rsid w:val="00655AD3"/>
    <w:rsid w:val="00656095"/>
    <w:rsid w:val="00657149"/>
    <w:rsid w:val="00660A4D"/>
    <w:rsid w:val="00664142"/>
    <w:rsid w:val="00665CD9"/>
    <w:rsid w:val="00666EC5"/>
    <w:rsid w:val="00672353"/>
    <w:rsid w:val="00673C06"/>
    <w:rsid w:val="006750BC"/>
    <w:rsid w:val="00681731"/>
    <w:rsid w:val="00681792"/>
    <w:rsid w:val="006840A0"/>
    <w:rsid w:val="006874EC"/>
    <w:rsid w:val="00687D9B"/>
    <w:rsid w:val="006900BA"/>
    <w:rsid w:val="00690733"/>
    <w:rsid w:val="006920E9"/>
    <w:rsid w:val="00695D4B"/>
    <w:rsid w:val="006963E3"/>
    <w:rsid w:val="006968E3"/>
    <w:rsid w:val="006A077C"/>
    <w:rsid w:val="006A1C9B"/>
    <w:rsid w:val="006A38D2"/>
    <w:rsid w:val="006B1145"/>
    <w:rsid w:val="006B209B"/>
    <w:rsid w:val="006B3193"/>
    <w:rsid w:val="006B4031"/>
    <w:rsid w:val="006B6A57"/>
    <w:rsid w:val="006C2405"/>
    <w:rsid w:val="006C3BA5"/>
    <w:rsid w:val="006C4B84"/>
    <w:rsid w:val="006C4FE7"/>
    <w:rsid w:val="006C555B"/>
    <w:rsid w:val="006C60C3"/>
    <w:rsid w:val="006C616A"/>
    <w:rsid w:val="006C6FA7"/>
    <w:rsid w:val="006D3609"/>
    <w:rsid w:val="006D6DED"/>
    <w:rsid w:val="006E2289"/>
    <w:rsid w:val="006E42E1"/>
    <w:rsid w:val="006E5796"/>
    <w:rsid w:val="006E5BFD"/>
    <w:rsid w:val="006E7F0F"/>
    <w:rsid w:val="006F2519"/>
    <w:rsid w:val="006F3AB1"/>
    <w:rsid w:val="006F4DEE"/>
    <w:rsid w:val="006F62FC"/>
    <w:rsid w:val="006F67CD"/>
    <w:rsid w:val="00705AB7"/>
    <w:rsid w:val="007060B7"/>
    <w:rsid w:val="007102F1"/>
    <w:rsid w:val="00712374"/>
    <w:rsid w:val="00715206"/>
    <w:rsid w:val="007200E2"/>
    <w:rsid w:val="00722C9D"/>
    <w:rsid w:val="00726851"/>
    <w:rsid w:val="00726862"/>
    <w:rsid w:val="0073194D"/>
    <w:rsid w:val="00731FAD"/>
    <w:rsid w:val="007363E6"/>
    <w:rsid w:val="00740141"/>
    <w:rsid w:val="00743A01"/>
    <w:rsid w:val="007457C9"/>
    <w:rsid w:val="007467B3"/>
    <w:rsid w:val="00747150"/>
    <w:rsid w:val="007523AE"/>
    <w:rsid w:val="00752BEA"/>
    <w:rsid w:val="00756045"/>
    <w:rsid w:val="007629C6"/>
    <w:rsid w:val="007649ED"/>
    <w:rsid w:val="0076620A"/>
    <w:rsid w:val="007665C6"/>
    <w:rsid w:val="00766F2C"/>
    <w:rsid w:val="00767663"/>
    <w:rsid w:val="00772E40"/>
    <w:rsid w:val="00773CC2"/>
    <w:rsid w:val="00774571"/>
    <w:rsid w:val="00774A62"/>
    <w:rsid w:val="007764F0"/>
    <w:rsid w:val="00777ECA"/>
    <w:rsid w:val="00780341"/>
    <w:rsid w:val="00780728"/>
    <w:rsid w:val="00780EC5"/>
    <w:rsid w:val="00785D66"/>
    <w:rsid w:val="00787F0F"/>
    <w:rsid w:val="0079034B"/>
    <w:rsid w:val="00792F19"/>
    <w:rsid w:val="00794D2A"/>
    <w:rsid w:val="00797472"/>
    <w:rsid w:val="00797684"/>
    <w:rsid w:val="007A2588"/>
    <w:rsid w:val="007A2A1D"/>
    <w:rsid w:val="007A331B"/>
    <w:rsid w:val="007A3F9B"/>
    <w:rsid w:val="007A52D0"/>
    <w:rsid w:val="007A548A"/>
    <w:rsid w:val="007A6549"/>
    <w:rsid w:val="007A7A44"/>
    <w:rsid w:val="007B3F81"/>
    <w:rsid w:val="007C4BFB"/>
    <w:rsid w:val="007C5C3D"/>
    <w:rsid w:val="007C7A2F"/>
    <w:rsid w:val="007D3BCA"/>
    <w:rsid w:val="007D518E"/>
    <w:rsid w:val="007D5A6C"/>
    <w:rsid w:val="007D66A7"/>
    <w:rsid w:val="007E521F"/>
    <w:rsid w:val="007E6569"/>
    <w:rsid w:val="007F1289"/>
    <w:rsid w:val="007F44A9"/>
    <w:rsid w:val="007F49C4"/>
    <w:rsid w:val="007F5108"/>
    <w:rsid w:val="007F5E44"/>
    <w:rsid w:val="00803723"/>
    <w:rsid w:val="00805A94"/>
    <w:rsid w:val="00807DD0"/>
    <w:rsid w:val="00807F8D"/>
    <w:rsid w:val="00810315"/>
    <w:rsid w:val="00810CE4"/>
    <w:rsid w:val="00812166"/>
    <w:rsid w:val="008132D6"/>
    <w:rsid w:val="00821845"/>
    <w:rsid w:val="00821A0F"/>
    <w:rsid w:val="00821E33"/>
    <w:rsid w:val="00822F72"/>
    <w:rsid w:val="00823A4D"/>
    <w:rsid w:val="00823EA0"/>
    <w:rsid w:val="008247A5"/>
    <w:rsid w:val="00827403"/>
    <w:rsid w:val="00831E2E"/>
    <w:rsid w:val="008401B7"/>
    <w:rsid w:val="00842649"/>
    <w:rsid w:val="00846583"/>
    <w:rsid w:val="00846C13"/>
    <w:rsid w:val="00851ECD"/>
    <w:rsid w:val="00855085"/>
    <w:rsid w:val="008564A4"/>
    <w:rsid w:val="00862BF3"/>
    <w:rsid w:val="008631F8"/>
    <w:rsid w:val="00864190"/>
    <w:rsid w:val="00866F9B"/>
    <w:rsid w:val="0087058E"/>
    <w:rsid w:val="008712FD"/>
    <w:rsid w:val="00873324"/>
    <w:rsid w:val="008763BA"/>
    <w:rsid w:val="00887371"/>
    <w:rsid w:val="0089052F"/>
    <w:rsid w:val="00890DB4"/>
    <w:rsid w:val="008917DD"/>
    <w:rsid w:val="008919E5"/>
    <w:rsid w:val="00891DD2"/>
    <w:rsid w:val="00893599"/>
    <w:rsid w:val="008958E6"/>
    <w:rsid w:val="00895925"/>
    <w:rsid w:val="00895C47"/>
    <w:rsid w:val="008A053A"/>
    <w:rsid w:val="008A424C"/>
    <w:rsid w:val="008A6DC2"/>
    <w:rsid w:val="008B54E3"/>
    <w:rsid w:val="008B71E9"/>
    <w:rsid w:val="008C232D"/>
    <w:rsid w:val="008C2E3A"/>
    <w:rsid w:val="008C3838"/>
    <w:rsid w:val="008C3E39"/>
    <w:rsid w:val="008C590D"/>
    <w:rsid w:val="008D0EC2"/>
    <w:rsid w:val="008D1CA2"/>
    <w:rsid w:val="008D234F"/>
    <w:rsid w:val="008D403B"/>
    <w:rsid w:val="008D446D"/>
    <w:rsid w:val="008D455A"/>
    <w:rsid w:val="008E0427"/>
    <w:rsid w:val="008E09F0"/>
    <w:rsid w:val="008E34DF"/>
    <w:rsid w:val="008F1E14"/>
    <w:rsid w:val="009001FC"/>
    <w:rsid w:val="00904476"/>
    <w:rsid w:val="00905127"/>
    <w:rsid w:val="00907688"/>
    <w:rsid w:val="009076DD"/>
    <w:rsid w:val="009140C5"/>
    <w:rsid w:val="009165B6"/>
    <w:rsid w:val="009208D5"/>
    <w:rsid w:val="00923AD2"/>
    <w:rsid w:val="00940FCA"/>
    <w:rsid w:val="00944DD3"/>
    <w:rsid w:val="00946A90"/>
    <w:rsid w:val="0095035D"/>
    <w:rsid w:val="00953452"/>
    <w:rsid w:val="009551B0"/>
    <w:rsid w:val="009551EE"/>
    <w:rsid w:val="00955953"/>
    <w:rsid w:val="00957AD1"/>
    <w:rsid w:val="00960EE9"/>
    <w:rsid w:val="00960F26"/>
    <w:rsid w:val="0096195C"/>
    <w:rsid w:val="00964A2A"/>
    <w:rsid w:val="00970528"/>
    <w:rsid w:val="009712BC"/>
    <w:rsid w:val="00975002"/>
    <w:rsid w:val="0097565D"/>
    <w:rsid w:val="00975A2E"/>
    <w:rsid w:val="00975DE4"/>
    <w:rsid w:val="00976B9E"/>
    <w:rsid w:val="00976D86"/>
    <w:rsid w:val="00977188"/>
    <w:rsid w:val="0097789F"/>
    <w:rsid w:val="00977C9F"/>
    <w:rsid w:val="00980CE4"/>
    <w:rsid w:val="0098104C"/>
    <w:rsid w:val="00981C4D"/>
    <w:rsid w:val="00984D44"/>
    <w:rsid w:val="00985754"/>
    <w:rsid w:val="00986251"/>
    <w:rsid w:val="00986DBE"/>
    <w:rsid w:val="00987590"/>
    <w:rsid w:val="0099282F"/>
    <w:rsid w:val="00995499"/>
    <w:rsid w:val="0099771A"/>
    <w:rsid w:val="009A0A88"/>
    <w:rsid w:val="009A0FAE"/>
    <w:rsid w:val="009A1B89"/>
    <w:rsid w:val="009A1B8D"/>
    <w:rsid w:val="009A2E6C"/>
    <w:rsid w:val="009A3889"/>
    <w:rsid w:val="009A4965"/>
    <w:rsid w:val="009A597D"/>
    <w:rsid w:val="009A5BB7"/>
    <w:rsid w:val="009A68ED"/>
    <w:rsid w:val="009A7289"/>
    <w:rsid w:val="009B01F2"/>
    <w:rsid w:val="009B0B60"/>
    <w:rsid w:val="009B154B"/>
    <w:rsid w:val="009B4717"/>
    <w:rsid w:val="009B4840"/>
    <w:rsid w:val="009B5C3C"/>
    <w:rsid w:val="009B7472"/>
    <w:rsid w:val="009B7E20"/>
    <w:rsid w:val="009C0284"/>
    <w:rsid w:val="009C2A39"/>
    <w:rsid w:val="009C35D2"/>
    <w:rsid w:val="009C4423"/>
    <w:rsid w:val="009C5378"/>
    <w:rsid w:val="009C5DD3"/>
    <w:rsid w:val="009C743F"/>
    <w:rsid w:val="009D0BDE"/>
    <w:rsid w:val="009D0EE9"/>
    <w:rsid w:val="009D25AC"/>
    <w:rsid w:val="009D3B66"/>
    <w:rsid w:val="009D660A"/>
    <w:rsid w:val="009E02B9"/>
    <w:rsid w:val="009E4D45"/>
    <w:rsid w:val="009E73AB"/>
    <w:rsid w:val="009E7D75"/>
    <w:rsid w:val="009F26C3"/>
    <w:rsid w:val="009F3984"/>
    <w:rsid w:val="009F42FF"/>
    <w:rsid w:val="009F5151"/>
    <w:rsid w:val="009F5FC1"/>
    <w:rsid w:val="00A0187E"/>
    <w:rsid w:val="00A044F0"/>
    <w:rsid w:val="00A115CF"/>
    <w:rsid w:val="00A14FB8"/>
    <w:rsid w:val="00A1568B"/>
    <w:rsid w:val="00A15925"/>
    <w:rsid w:val="00A15CEB"/>
    <w:rsid w:val="00A227DD"/>
    <w:rsid w:val="00A26A12"/>
    <w:rsid w:val="00A32B3C"/>
    <w:rsid w:val="00A33525"/>
    <w:rsid w:val="00A3430D"/>
    <w:rsid w:val="00A403D5"/>
    <w:rsid w:val="00A40CED"/>
    <w:rsid w:val="00A41B6C"/>
    <w:rsid w:val="00A42AEB"/>
    <w:rsid w:val="00A43C4F"/>
    <w:rsid w:val="00A44869"/>
    <w:rsid w:val="00A46394"/>
    <w:rsid w:val="00A507E9"/>
    <w:rsid w:val="00A51796"/>
    <w:rsid w:val="00A529FB"/>
    <w:rsid w:val="00A52FA6"/>
    <w:rsid w:val="00A6083A"/>
    <w:rsid w:val="00A65FDE"/>
    <w:rsid w:val="00A66760"/>
    <w:rsid w:val="00A66FE3"/>
    <w:rsid w:val="00A67817"/>
    <w:rsid w:val="00A732C2"/>
    <w:rsid w:val="00A74931"/>
    <w:rsid w:val="00A75D89"/>
    <w:rsid w:val="00A76139"/>
    <w:rsid w:val="00A77F5B"/>
    <w:rsid w:val="00A80110"/>
    <w:rsid w:val="00A80357"/>
    <w:rsid w:val="00A81F94"/>
    <w:rsid w:val="00A83FDE"/>
    <w:rsid w:val="00A84759"/>
    <w:rsid w:val="00A8613F"/>
    <w:rsid w:val="00A87629"/>
    <w:rsid w:val="00A91429"/>
    <w:rsid w:val="00A92C28"/>
    <w:rsid w:val="00A96D0E"/>
    <w:rsid w:val="00AA3AC2"/>
    <w:rsid w:val="00AA4108"/>
    <w:rsid w:val="00AA49ED"/>
    <w:rsid w:val="00AA4AF6"/>
    <w:rsid w:val="00AA6E08"/>
    <w:rsid w:val="00AA7DD1"/>
    <w:rsid w:val="00AB239E"/>
    <w:rsid w:val="00AB2DA3"/>
    <w:rsid w:val="00AB3273"/>
    <w:rsid w:val="00AB410E"/>
    <w:rsid w:val="00AB5FDC"/>
    <w:rsid w:val="00AB706A"/>
    <w:rsid w:val="00AB76C8"/>
    <w:rsid w:val="00AC2034"/>
    <w:rsid w:val="00AC33E3"/>
    <w:rsid w:val="00AD145B"/>
    <w:rsid w:val="00AD22EE"/>
    <w:rsid w:val="00AD4E52"/>
    <w:rsid w:val="00AD57DE"/>
    <w:rsid w:val="00AE2538"/>
    <w:rsid w:val="00AE39AA"/>
    <w:rsid w:val="00AE55FE"/>
    <w:rsid w:val="00AF1BA7"/>
    <w:rsid w:val="00AF2EB7"/>
    <w:rsid w:val="00AF469B"/>
    <w:rsid w:val="00AF5016"/>
    <w:rsid w:val="00AF79E0"/>
    <w:rsid w:val="00AF7A75"/>
    <w:rsid w:val="00B00122"/>
    <w:rsid w:val="00B02E94"/>
    <w:rsid w:val="00B07289"/>
    <w:rsid w:val="00B10840"/>
    <w:rsid w:val="00B134E9"/>
    <w:rsid w:val="00B14CB9"/>
    <w:rsid w:val="00B213AD"/>
    <w:rsid w:val="00B21955"/>
    <w:rsid w:val="00B21A33"/>
    <w:rsid w:val="00B22FAC"/>
    <w:rsid w:val="00B27101"/>
    <w:rsid w:val="00B27ED3"/>
    <w:rsid w:val="00B30354"/>
    <w:rsid w:val="00B30C1A"/>
    <w:rsid w:val="00B3132D"/>
    <w:rsid w:val="00B318B9"/>
    <w:rsid w:val="00B34015"/>
    <w:rsid w:val="00B3456F"/>
    <w:rsid w:val="00B350E5"/>
    <w:rsid w:val="00B356C4"/>
    <w:rsid w:val="00B47295"/>
    <w:rsid w:val="00B526F7"/>
    <w:rsid w:val="00B53016"/>
    <w:rsid w:val="00B532D9"/>
    <w:rsid w:val="00B53ADC"/>
    <w:rsid w:val="00B53F1B"/>
    <w:rsid w:val="00B540B0"/>
    <w:rsid w:val="00B611AD"/>
    <w:rsid w:val="00B637D3"/>
    <w:rsid w:val="00B64BA8"/>
    <w:rsid w:val="00B74050"/>
    <w:rsid w:val="00B77660"/>
    <w:rsid w:val="00B80001"/>
    <w:rsid w:val="00B820DD"/>
    <w:rsid w:val="00B82E21"/>
    <w:rsid w:val="00B84970"/>
    <w:rsid w:val="00B8659E"/>
    <w:rsid w:val="00B8799F"/>
    <w:rsid w:val="00B91A8B"/>
    <w:rsid w:val="00B932A1"/>
    <w:rsid w:val="00B94F7A"/>
    <w:rsid w:val="00B95C07"/>
    <w:rsid w:val="00B964A0"/>
    <w:rsid w:val="00B965AC"/>
    <w:rsid w:val="00B97B61"/>
    <w:rsid w:val="00B97CDD"/>
    <w:rsid w:val="00BA04F6"/>
    <w:rsid w:val="00BA4B78"/>
    <w:rsid w:val="00BA4C31"/>
    <w:rsid w:val="00BA596B"/>
    <w:rsid w:val="00BB07D9"/>
    <w:rsid w:val="00BB3311"/>
    <w:rsid w:val="00BB3A1F"/>
    <w:rsid w:val="00BB465D"/>
    <w:rsid w:val="00BB76AF"/>
    <w:rsid w:val="00BC040E"/>
    <w:rsid w:val="00BC15C9"/>
    <w:rsid w:val="00BC3EAB"/>
    <w:rsid w:val="00BC58E7"/>
    <w:rsid w:val="00BC669F"/>
    <w:rsid w:val="00BC7D58"/>
    <w:rsid w:val="00BD10D7"/>
    <w:rsid w:val="00BD148D"/>
    <w:rsid w:val="00BE29D0"/>
    <w:rsid w:val="00BE600F"/>
    <w:rsid w:val="00BE6EB9"/>
    <w:rsid w:val="00BE7099"/>
    <w:rsid w:val="00BF3B2B"/>
    <w:rsid w:val="00BF5BA6"/>
    <w:rsid w:val="00BF61D8"/>
    <w:rsid w:val="00C00282"/>
    <w:rsid w:val="00C0033A"/>
    <w:rsid w:val="00C00A3D"/>
    <w:rsid w:val="00C01B19"/>
    <w:rsid w:val="00C02DAD"/>
    <w:rsid w:val="00C05CA2"/>
    <w:rsid w:val="00C064D2"/>
    <w:rsid w:val="00C06BE6"/>
    <w:rsid w:val="00C076D8"/>
    <w:rsid w:val="00C10C7E"/>
    <w:rsid w:val="00C11BCF"/>
    <w:rsid w:val="00C132C2"/>
    <w:rsid w:val="00C1406F"/>
    <w:rsid w:val="00C15A92"/>
    <w:rsid w:val="00C2089D"/>
    <w:rsid w:val="00C20B0C"/>
    <w:rsid w:val="00C212D7"/>
    <w:rsid w:val="00C2521A"/>
    <w:rsid w:val="00C252C6"/>
    <w:rsid w:val="00C3018B"/>
    <w:rsid w:val="00C30757"/>
    <w:rsid w:val="00C3243A"/>
    <w:rsid w:val="00C3516D"/>
    <w:rsid w:val="00C36BBE"/>
    <w:rsid w:val="00C371DA"/>
    <w:rsid w:val="00C40085"/>
    <w:rsid w:val="00C421B6"/>
    <w:rsid w:val="00C45E9A"/>
    <w:rsid w:val="00C466D5"/>
    <w:rsid w:val="00C47AB4"/>
    <w:rsid w:val="00C501F5"/>
    <w:rsid w:val="00C56717"/>
    <w:rsid w:val="00C6015F"/>
    <w:rsid w:val="00C613F0"/>
    <w:rsid w:val="00C62F65"/>
    <w:rsid w:val="00C64284"/>
    <w:rsid w:val="00C71BC3"/>
    <w:rsid w:val="00C735AB"/>
    <w:rsid w:val="00C77478"/>
    <w:rsid w:val="00C77795"/>
    <w:rsid w:val="00C805F5"/>
    <w:rsid w:val="00C809E6"/>
    <w:rsid w:val="00C80CED"/>
    <w:rsid w:val="00C8502B"/>
    <w:rsid w:val="00C86776"/>
    <w:rsid w:val="00C87DF4"/>
    <w:rsid w:val="00C9063B"/>
    <w:rsid w:val="00C92587"/>
    <w:rsid w:val="00C9699A"/>
    <w:rsid w:val="00C97D53"/>
    <w:rsid w:val="00CA20FF"/>
    <w:rsid w:val="00CA5D66"/>
    <w:rsid w:val="00CB0323"/>
    <w:rsid w:val="00CB5B41"/>
    <w:rsid w:val="00CB7471"/>
    <w:rsid w:val="00CC188B"/>
    <w:rsid w:val="00CC242F"/>
    <w:rsid w:val="00CC24DA"/>
    <w:rsid w:val="00CC4030"/>
    <w:rsid w:val="00CC43E5"/>
    <w:rsid w:val="00CC4697"/>
    <w:rsid w:val="00CC7992"/>
    <w:rsid w:val="00CD177A"/>
    <w:rsid w:val="00CD59FC"/>
    <w:rsid w:val="00CD5D27"/>
    <w:rsid w:val="00CD663B"/>
    <w:rsid w:val="00CD683E"/>
    <w:rsid w:val="00CD7E14"/>
    <w:rsid w:val="00CE0449"/>
    <w:rsid w:val="00CE182C"/>
    <w:rsid w:val="00CE26F0"/>
    <w:rsid w:val="00CE2ADA"/>
    <w:rsid w:val="00CE574D"/>
    <w:rsid w:val="00CE57F5"/>
    <w:rsid w:val="00CF1D33"/>
    <w:rsid w:val="00CF55AE"/>
    <w:rsid w:val="00CF6CD7"/>
    <w:rsid w:val="00D019BB"/>
    <w:rsid w:val="00D02FAA"/>
    <w:rsid w:val="00D043BD"/>
    <w:rsid w:val="00D06B70"/>
    <w:rsid w:val="00D06C0A"/>
    <w:rsid w:val="00D15098"/>
    <w:rsid w:val="00D1619F"/>
    <w:rsid w:val="00D16F97"/>
    <w:rsid w:val="00D17C06"/>
    <w:rsid w:val="00D2012F"/>
    <w:rsid w:val="00D219DC"/>
    <w:rsid w:val="00D24685"/>
    <w:rsid w:val="00D24986"/>
    <w:rsid w:val="00D30A73"/>
    <w:rsid w:val="00D33195"/>
    <w:rsid w:val="00D36544"/>
    <w:rsid w:val="00D45DD9"/>
    <w:rsid w:val="00D466BD"/>
    <w:rsid w:val="00D502A0"/>
    <w:rsid w:val="00D51EC1"/>
    <w:rsid w:val="00D54093"/>
    <w:rsid w:val="00D554DF"/>
    <w:rsid w:val="00D5592A"/>
    <w:rsid w:val="00D559D0"/>
    <w:rsid w:val="00D64E24"/>
    <w:rsid w:val="00D70A09"/>
    <w:rsid w:val="00D72BD3"/>
    <w:rsid w:val="00D76055"/>
    <w:rsid w:val="00D8076D"/>
    <w:rsid w:val="00D82096"/>
    <w:rsid w:val="00D84C1F"/>
    <w:rsid w:val="00D84D14"/>
    <w:rsid w:val="00D945E6"/>
    <w:rsid w:val="00D95272"/>
    <w:rsid w:val="00D97BA3"/>
    <w:rsid w:val="00D97ECF"/>
    <w:rsid w:val="00DA6576"/>
    <w:rsid w:val="00DB0712"/>
    <w:rsid w:val="00DB09F2"/>
    <w:rsid w:val="00DB209D"/>
    <w:rsid w:val="00DB5089"/>
    <w:rsid w:val="00DB5EE4"/>
    <w:rsid w:val="00DB7D79"/>
    <w:rsid w:val="00DC46CF"/>
    <w:rsid w:val="00DC4842"/>
    <w:rsid w:val="00DC62BB"/>
    <w:rsid w:val="00DD013D"/>
    <w:rsid w:val="00DD0670"/>
    <w:rsid w:val="00DD3C6D"/>
    <w:rsid w:val="00DD4C27"/>
    <w:rsid w:val="00DD6936"/>
    <w:rsid w:val="00DE1AD0"/>
    <w:rsid w:val="00DE2C4B"/>
    <w:rsid w:val="00DE3882"/>
    <w:rsid w:val="00DE75DF"/>
    <w:rsid w:val="00DF135C"/>
    <w:rsid w:val="00DF2C2C"/>
    <w:rsid w:val="00DF79AF"/>
    <w:rsid w:val="00E00C01"/>
    <w:rsid w:val="00E00E30"/>
    <w:rsid w:val="00E01FAD"/>
    <w:rsid w:val="00E052FF"/>
    <w:rsid w:val="00E05320"/>
    <w:rsid w:val="00E07D9D"/>
    <w:rsid w:val="00E14406"/>
    <w:rsid w:val="00E14C87"/>
    <w:rsid w:val="00E162A1"/>
    <w:rsid w:val="00E16C6B"/>
    <w:rsid w:val="00E20615"/>
    <w:rsid w:val="00E20E58"/>
    <w:rsid w:val="00E21834"/>
    <w:rsid w:val="00E252B5"/>
    <w:rsid w:val="00E25B7D"/>
    <w:rsid w:val="00E302FB"/>
    <w:rsid w:val="00E31278"/>
    <w:rsid w:val="00E31BBB"/>
    <w:rsid w:val="00E329D3"/>
    <w:rsid w:val="00E3318F"/>
    <w:rsid w:val="00E34A5A"/>
    <w:rsid w:val="00E35BE9"/>
    <w:rsid w:val="00E373C3"/>
    <w:rsid w:val="00E40406"/>
    <w:rsid w:val="00E40C35"/>
    <w:rsid w:val="00E42143"/>
    <w:rsid w:val="00E42739"/>
    <w:rsid w:val="00E42E67"/>
    <w:rsid w:val="00E43B93"/>
    <w:rsid w:val="00E44806"/>
    <w:rsid w:val="00E4600C"/>
    <w:rsid w:val="00E465E2"/>
    <w:rsid w:val="00E46CDD"/>
    <w:rsid w:val="00E4702D"/>
    <w:rsid w:val="00E5187C"/>
    <w:rsid w:val="00E528C2"/>
    <w:rsid w:val="00E528EA"/>
    <w:rsid w:val="00E55166"/>
    <w:rsid w:val="00E574FE"/>
    <w:rsid w:val="00E57FB8"/>
    <w:rsid w:val="00E608C7"/>
    <w:rsid w:val="00E61918"/>
    <w:rsid w:val="00E64CF6"/>
    <w:rsid w:val="00E65E74"/>
    <w:rsid w:val="00E67430"/>
    <w:rsid w:val="00E70BB5"/>
    <w:rsid w:val="00E70F4B"/>
    <w:rsid w:val="00E7449D"/>
    <w:rsid w:val="00E7591B"/>
    <w:rsid w:val="00E75C62"/>
    <w:rsid w:val="00E75D82"/>
    <w:rsid w:val="00E769DF"/>
    <w:rsid w:val="00E76B7B"/>
    <w:rsid w:val="00E81315"/>
    <w:rsid w:val="00E81A97"/>
    <w:rsid w:val="00E8502C"/>
    <w:rsid w:val="00E8532C"/>
    <w:rsid w:val="00E858C4"/>
    <w:rsid w:val="00E87158"/>
    <w:rsid w:val="00E91B2C"/>
    <w:rsid w:val="00E923CF"/>
    <w:rsid w:val="00E92F8C"/>
    <w:rsid w:val="00E964C2"/>
    <w:rsid w:val="00E965E0"/>
    <w:rsid w:val="00E970F1"/>
    <w:rsid w:val="00EA3C60"/>
    <w:rsid w:val="00EA5BE9"/>
    <w:rsid w:val="00EA78D8"/>
    <w:rsid w:val="00EB5FFD"/>
    <w:rsid w:val="00EB753F"/>
    <w:rsid w:val="00EB7543"/>
    <w:rsid w:val="00EC5475"/>
    <w:rsid w:val="00ED0F54"/>
    <w:rsid w:val="00ED5AD8"/>
    <w:rsid w:val="00ED5F9E"/>
    <w:rsid w:val="00ED6596"/>
    <w:rsid w:val="00ED78E8"/>
    <w:rsid w:val="00ED79B7"/>
    <w:rsid w:val="00EE0E71"/>
    <w:rsid w:val="00EE6179"/>
    <w:rsid w:val="00EF0046"/>
    <w:rsid w:val="00EF109A"/>
    <w:rsid w:val="00EF1297"/>
    <w:rsid w:val="00EF1C37"/>
    <w:rsid w:val="00EF2473"/>
    <w:rsid w:val="00EF2CC6"/>
    <w:rsid w:val="00EF2EA5"/>
    <w:rsid w:val="00EF48D5"/>
    <w:rsid w:val="00EF4E49"/>
    <w:rsid w:val="00EF4FAE"/>
    <w:rsid w:val="00EF764D"/>
    <w:rsid w:val="00EF7C8A"/>
    <w:rsid w:val="00F00656"/>
    <w:rsid w:val="00F00B98"/>
    <w:rsid w:val="00F018C0"/>
    <w:rsid w:val="00F03127"/>
    <w:rsid w:val="00F036C3"/>
    <w:rsid w:val="00F0480A"/>
    <w:rsid w:val="00F114FD"/>
    <w:rsid w:val="00F12020"/>
    <w:rsid w:val="00F1347A"/>
    <w:rsid w:val="00F139E8"/>
    <w:rsid w:val="00F13F6A"/>
    <w:rsid w:val="00F14794"/>
    <w:rsid w:val="00F21FB8"/>
    <w:rsid w:val="00F233BD"/>
    <w:rsid w:val="00F260B0"/>
    <w:rsid w:val="00F26C40"/>
    <w:rsid w:val="00F27083"/>
    <w:rsid w:val="00F301DC"/>
    <w:rsid w:val="00F34EE5"/>
    <w:rsid w:val="00F42F10"/>
    <w:rsid w:val="00F43050"/>
    <w:rsid w:val="00F441B5"/>
    <w:rsid w:val="00F47332"/>
    <w:rsid w:val="00F51346"/>
    <w:rsid w:val="00F572F7"/>
    <w:rsid w:val="00F60F82"/>
    <w:rsid w:val="00F618FD"/>
    <w:rsid w:val="00F63308"/>
    <w:rsid w:val="00F633D6"/>
    <w:rsid w:val="00F647B7"/>
    <w:rsid w:val="00F64C7E"/>
    <w:rsid w:val="00F665D0"/>
    <w:rsid w:val="00F66C14"/>
    <w:rsid w:val="00F671A8"/>
    <w:rsid w:val="00F70399"/>
    <w:rsid w:val="00F7204B"/>
    <w:rsid w:val="00F76115"/>
    <w:rsid w:val="00F81693"/>
    <w:rsid w:val="00F8184B"/>
    <w:rsid w:val="00F81EF1"/>
    <w:rsid w:val="00F840C9"/>
    <w:rsid w:val="00F85576"/>
    <w:rsid w:val="00F856C2"/>
    <w:rsid w:val="00F864EA"/>
    <w:rsid w:val="00F86C96"/>
    <w:rsid w:val="00F87098"/>
    <w:rsid w:val="00F913E8"/>
    <w:rsid w:val="00F9341B"/>
    <w:rsid w:val="00F93EDE"/>
    <w:rsid w:val="00F97284"/>
    <w:rsid w:val="00FA392C"/>
    <w:rsid w:val="00FA3B72"/>
    <w:rsid w:val="00FA492C"/>
    <w:rsid w:val="00FA4E78"/>
    <w:rsid w:val="00FB032E"/>
    <w:rsid w:val="00FB1CDC"/>
    <w:rsid w:val="00FB268F"/>
    <w:rsid w:val="00FB2B81"/>
    <w:rsid w:val="00FB45F3"/>
    <w:rsid w:val="00FB60D6"/>
    <w:rsid w:val="00FB6F53"/>
    <w:rsid w:val="00FB6FAE"/>
    <w:rsid w:val="00FB70FE"/>
    <w:rsid w:val="00FC1A36"/>
    <w:rsid w:val="00FC399E"/>
    <w:rsid w:val="00FC70B5"/>
    <w:rsid w:val="00FC7408"/>
    <w:rsid w:val="00FD0648"/>
    <w:rsid w:val="00FD1C55"/>
    <w:rsid w:val="00FD3E89"/>
    <w:rsid w:val="00FD3FC4"/>
    <w:rsid w:val="00FD689E"/>
    <w:rsid w:val="00FD7E0C"/>
    <w:rsid w:val="00FE1ACD"/>
    <w:rsid w:val="00FE6C55"/>
    <w:rsid w:val="00FF028A"/>
    <w:rsid w:val="00FF096F"/>
    <w:rsid w:val="00FF0F32"/>
    <w:rsid w:val="00FF55AC"/>
    <w:rsid w:val="00FF5963"/>
    <w:rsid w:val="00FF5A6F"/>
    <w:rsid w:val="00FF5E58"/>
    <w:rsid w:val="00FF7E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3B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51B0"/>
    <w:rPr>
      <w:lang w:val="en-GB"/>
    </w:rPr>
  </w:style>
  <w:style w:type="paragraph" w:styleId="Heading1">
    <w:name w:val="heading 1"/>
    <w:basedOn w:val="Normal"/>
    <w:next w:val="Normal"/>
    <w:link w:val="Heading1Char"/>
    <w:qFormat/>
    <w:rsid w:val="004015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F3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178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3C32D6"/>
  </w:style>
  <w:style w:type="character" w:styleId="Hyperlink">
    <w:name w:val="Hyperlink"/>
    <w:basedOn w:val="DefaultParagraphFont"/>
    <w:uiPriority w:val="99"/>
    <w:unhideWhenUsed/>
    <w:rsid w:val="00575070"/>
    <w:rPr>
      <w:color w:val="0563C1" w:themeColor="hyperlink"/>
      <w:u w:val="single"/>
    </w:rPr>
  </w:style>
  <w:style w:type="paragraph" w:styleId="ListParagraph">
    <w:name w:val="List Paragraph"/>
    <w:basedOn w:val="Normal"/>
    <w:uiPriority w:val="34"/>
    <w:qFormat/>
    <w:rsid w:val="00EE6179"/>
    <w:pPr>
      <w:ind w:left="720"/>
      <w:contextualSpacing/>
    </w:pPr>
  </w:style>
  <w:style w:type="table" w:customStyle="1" w:styleId="TableGrid">
    <w:name w:val="TableGrid"/>
    <w:rsid w:val="00C20B0C"/>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rsid w:val="00401593"/>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E5F34"/>
    <w:rPr>
      <w:rFonts w:asciiTheme="majorHAnsi" w:eastAsiaTheme="majorEastAsia" w:hAnsiTheme="majorHAnsi" w:cstheme="majorBidi"/>
      <w:color w:val="2E74B5" w:themeColor="accent1" w:themeShade="BF"/>
      <w:sz w:val="26"/>
      <w:szCs w:val="26"/>
      <w:lang w:val="en-GB"/>
    </w:rPr>
  </w:style>
  <w:style w:type="paragraph" w:styleId="TOCHeading">
    <w:name w:val="TOC Heading"/>
    <w:basedOn w:val="Heading1"/>
    <w:next w:val="Normal"/>
    <w:uiPriority w:val="39"/>
    <w:unhideWhenUsed/>
    <w:qFormat/>
    <w:rsid w:val="00226979"/>
    <w:pPr>
      <w:outlineLvl w:val="9"/>
    </w:pPr>
    <w:rPr>
      <w:lang w:val="en-US"/>
    </w:rPr>
  </w:style>
  <w:style w:type="paragraph" w:styleId="TOC1">
    <w:name w:val="toc 1"/>
    <w:basedOn w:val="Normal"/>
    <w:next w:val="Normal"/>
    <w:autoRedefine/>
    <w:uiPriority w:val="39"/>
    <w:unhideWhenUsed/>
    <w:rsid w:val="00226979"/>
    <w:pPr>
      <w:spacing w:after="100"/>
    </w:pPr>
  </w:style>
  <w:style w:type="paragraph" w:styleId="TOC2">
    <w:name w:val="toc 2"/>
    <w:basedOn w:val="Normal"/>
    <w:next w:val="Normal"/>
    <w:autoRedefine/>
    <w:uiPriority w:val="39"/>
    <w:unhideWhenUsed/>
    <w:rsid w:val="00226979"/>
    <w:pPr>
      <w:spacing w:after="100"/>
      <w:ind w:left="220"/>
    </w:pPr>
  </w:style>
  <w:style w:type="table" w:styleId="TableGrid0">
    <w:name w:val="Table Grid"/>
    <w:basedOn w:val="TableNormal"/>
    <w:uiPriority w:val="39"/>
    <w:rsid w:val="005E05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4E396B"/>
    <w:rPr>
      <w:sz w:val="16"/>
      <w:szCs w:val="16"/>
    </w:rPr>
  </w:style>
  <w:style w:type="paragraph" w:styleId="CommentText">
    <w:name w:val="annotation text"/>
    <w:basedOn w:val="Normal"/>
    <w:link w:val="CommentTextChar"/>
    <w:uiPriority w:val="99"/>
    <w:semiHidden/>
    <w:unhideWhenUsed/>
    <w:rsid w:val="004E396B"/>
    <w:pPr>
      <w:spacing w:line="240" w:lineRule="auto"/>
    </w:pPr>
    <w:rPr>
      <w:sz w:val="20"/>
      <w:szCs w:val="20"/>
    </w:rPr>
  </w:style>
  <w:style w:type="character" w:customStyle="1" w:styleId="CommentTextChar">
    <w:name w:val="Comment Text Char"/>
    <w:basedOn w:val="DefaultParagraphFont"/>
    <w:link w:val="CommentText"/>
    <w:uiPriority w:val="99"/>
    <w:semiHidden/>
    <w:rsid w:val="004E396B"/>
    <w:rPr>
      <w:sz w:val="20"/>
      <w:szCs w:val="20"/>
      <w:lang w:val="en-GB"/>
    </w:rPr>
  </w:style>
  <w:style w:type="paragraph" w:styleId="CommentSubject">
    <w:name w:val="annotation subject"/>
    <w:basedOn w:val="CommentText"/>
    <w:next w:val="CommentText"/>
    <w:link w:val="CommentSubjectChar"/>
    <w:uiPriority w:val="99"/>
    <w:semiHidden/>
    <w:unhideWhenUsed/>
    <w:rsid w:val="004E396B"/>
    <w:rPr>
      <w:b/>
      <w:bCs/>
    </w:rPr>
  </w:style>
  <w:style w:type="character" w:customStyle="1" w:styleId="CommentSubjectChar">
    <w:name w:val="Comment Subject Char"/>
    <w:basedOn w:val="CommentTextChar"/>
    <w:link w:val="CommentSubject"/>
    <w:uiPriority w:val="99"/>
    <w:semiHidden/>
    <w:rsid w:val="004E396B"/>
    <w:rPr>
      <w:b/>
      <w:bCs/>
      <w:sz w:val="20"/>
      <w:szCs w:val="20"/>
      <w:lang w:val="en-GB"/>
    </w:rPr>
  </w:style>
  <w:style w:type="paragraph" w:styleId="BalloonText">
    <w:name w:val="Balloon Text"/>
    <w:basedOn w:val="Normal"/>
    <w:link w:val="BalloonTextChar"/>
    <w:uiPriority w:val="99"/>
    <w:semiHidden/>
    <w:unhideWhenUsed/>
    <w:rsid w:val="004E3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96B"/>
    <w:rPr>
      <w:rFonts w:ascii="Segoe UI" w:hAnsi="Segoe UI" w:cs="Segoe UI"/>
      <w:sz w:val="18"/>
      <w:szCs w:val="18"/>
      <w:lang w:val="en-GB"/>
    </w:rPr>
  </w:style>
  <w:style w:type="paragraph" w:styleId="FootnoteText">
    <w:name w:val="footnote text"/>
    <w:basedOn w:val="Normal"/>
    <w:link w:val="FootnoteTextChar"/>
    <w:uiPriority w:val="99"/>
    <w:semiHidden/>
    <w:unhideWhenUsed/>
    <w:rsid w:val="00ED79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79B7"/>
    <w:rPr>
      <w:sz w:val="20"/>
      <w:szCs w:val="20"/>
      <w:lang w:val="en-GB"/>
    </w:rPr>
  </w:style>
  <w:style w:type="character" w:styleId="FootnoteReference">
    <w:name w:val="footnote reference"/>
    <w:basedOn w:val="DefaultParagraphFont"/>
    <w:uiPriority w:val="99"/>
    <w:semiHidden/>
    <w:unhideWhenUsed/>
    <w:rsid w:val="00ED79B7"/>
    <w:rPr>
      <w:vertAlign w:val="superscript"/>
    </w:rPr>
  </w:style>
  <w:style w:type="character" w:customStyle="1" w:styleId="Heading3Char">
    <w:name w:val="Heading 3 Char"/>
    <w:basedOn w:val="DefaultParagraphFont"/>
    <w:link w:val="Heading3"/>
    <w:uiPriority w:val="9"/>
    <w:semiHidden/>
    <w:rsid w:val="0041786B"/>
    <w:rPr>
      <w:rFonts w:asciiTheme="majorHAnsi" w:eastAsiaTheme="majorEastAsia" w:hAnsiTheme="majorHAnsi" w:cstheme="majorBidi"/>
      <w:color w:val="1F4D78" w:themeColor="accent1" w:themeShade="7F"/>
      <w:sz w:val="24"/>
      <w:szCs w:val="24"/>
      <w:lang w:val="en-GB"/>
    </w:rPr>
  </w:style>
  <w:style w:type="paragraph" w:customStyle="1" w:styleId="IATED-ACKREFERENCES">
    <w:name w:val="IATED-ACK &amp; REFERENCES"/>
    <w:basedOn w:val="Normal"/>
    <w:qFormat/>
    <w:rsid w:val="009B01F2"/>
    <w:pPr>
      <w:keepNext/>
      <w:spacing w:before="360" w:after="60" w:line="240" w:lineRule="auto"/>
      <w:jc w:val="both"/>
    </w:pPr>
    <w:rPr>
      <w:rFonts w:ascii="Arial" w:eastAsia="Times New Roman" w:hAnsi="Arial" w:cs="Times New Roman"/>
      <w:b/>
      <w:bCs/>
      <w:caps/>
      <w:sz w:val="24"/>
      <w:szCs w:val="24"/>
      <w:lang w:val="en-US" w:eastAsia="es-ES"/>
    </w:rPr>
  </w:style>
  <w:style w:type="paragraph" w:customStyle="1" w:styleId="IATED-References">
    <w:name w:val="IATED-References"/>
    <w:basedOn w:val="Title"/>
    <w:autoRedefine/>
    <w:qFormat/>
    <w:rsid w:val="004E27DF"/>
    <w:pPr>
      <w:numPr>
        <w:numId w:val="2"/>
      </w:numPr>
      <w:tabs>
        <w:tab w:val="clear" w:pos="360"/>
        <w:tab w:val="left" w:pos="567"/>
      </w:tabs>
      <w:spacing w:before="120" w:after="120"/>
      <w:ind w:left="567" w:hanging="567"/>
      <w:contextualSpacing w:val="0"/>
    </w:pPr>
    <w:rPr>
      <w:rFonts w:ascii="Arial" w:eastAsia="Times New Roman" w:hAnsi="Arial" w:cs="Arial"/>
      <w:spacing w:val="0"/>
      <w:kern w:val="0"/>
      <w:sz w:val="20"/>
      <w:szCs w:val="24"/>
      <w:lang w:val="en-US" w:eastAsia="es-ES"/>
    </w:rPr>
  </w:style>
  <w:style w:type="paragraph" w:styleId="Title">
    <w:name w:val="Title"/>
    <w:basedOn w:val="Normal"/>
    <w:next w:val="Normal"/>
    <w:link w:val="TitleChar"/>
    <w:uiPriority w:val="10"/>
    <w:qFormat/>
    <w:rsid w:val="004E27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27DF"/>
    <w:rPr>
      <w:rFonts w:asciiTheme="majorHAnsi" w:eastAsiaTheme="majorEastAsia" w:hAnsiTheme="majorHAnsi" w:cstheme="majorBidi"/>
      <w:spacing w:val="-10"/>
      <w:kern w:val="28"/>
      <w:sz w:val="56"/>
      <w:szCs w:val="5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51B0"/>
    <w:rPr>
      <w:lang w:val="en-GB"/>
    </w:rPr>
  </w:style>
  <w:style w:type="paragraph" w:styleId="Heading1">
    <w:name w:val="heading 1"/>
    <w:basedOn w:val="Normal"/>
    <w:next w:val="Normal"/>
    <w:link w:val="Heading1Char"/>
    <w:qFormat/>
    <w:rsid w:val="004015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F3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178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3C32D6"/>
  </w:style>
  <w:style w:type="character" w:styleId="Hyperlink">
    <w:name w:val="Hyperlink"/>
    <w:basedOn w:val="DefaultParagraphFont"/>
    <w:uiPriority w:val="99"/>
    <w:unhideWhenUsed/>
    <w:rsid w:val="00575070"/>
    <w:rPr>
      <w:color w:val="0563C1" w:themeColor="hyperlink"/>
      <w:u w:val="single"/>
    </w:rPr>
  </w:style>
  <w:style w:type="paragraph" w:styleId="ListParagraph">
    <w:name w:val="List Paragraph"/>
    <w:basedOn w:val="Normal"/>
    <w:uiPriority w:val="34"/>
    <w:qFormat/>
    <w:rsid w:val="00EE6179"/>
    <w:pPr>
      <w:ind w:left="720"/>
      <w:contextualSpacing/>
    </w:pPr>
  </w:style>
  <w:style w:type="table" w:customStyle="1" w:styleId="TableGrid">
    <w:name w:val="TableGrid"/>
    <w:rsid w:val="00C20B0C"/>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rsid w:val="00401593"/>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E5F34"/>
    <w:rPr>
      <w:rFonts w:asciiTheme="majorHAnsi" w:eastAsiaTheme="majorEastAsia" w:hAnsiTheme="majorHAnsi" w:cstheme="majorBidi"/>
      <w:color w:val="2E74B5" w:themeColor="accent1" w:themeShade="BF"/>
      <w:sz w:val="26"/>
      <w:szCs w:val="26"/>
      <w:lang w:val="en-GB"/>
    </w:rPr>
  </w:style>
  <w:style w:type="paragraph" w:styleId="TOCHeading">
    <w:name w:val="TOC Heading"/>
    <w:basedOn w:val="Heading1"/>
    <w:next w:val="Normal"/>
    <w:uiPriority w:val="39"/>
    <w:unhideWhenUsed/>
    <w:qFormat/>
    <w:rsid w:val="00226979"/>
    <w:pPr>
      <w:outlineLvl w:val="9"/>
    </w:pPr>
    <w:rPr>
      <w:lang w:val="en-US"/>
    </w:rPr>
  </w:style>
  <w:style w:type="paragraph" w:styleId="TOC1">
    <w:name w:val="toc 1"/>
    <w:basedOn w:val="Normal"/>
    <w:next w:val="Normal"/>
    <w:autoRedefine/>
    <w:uiPriority w:val="39"/>
    <w:unhideWhenUsed/>
    <w:rsid w:val="00226979"/>
    <w:pPr>
      <w:spacing w:after="100"/>
    </w:pPr>
  </w:style>
  <w:style w:type="paragraph" w:styleId="TOC2">
    <w:name w:val="toc 2"/>
    <w:basedOn w:val="Normal"/>
    <w:next w:val="Normal"/>
    <w:autoRedefine/>
    <w:uiPriority w:val="39"/>
    <w:unhideWhenUsed/>
    <w:rsid w:val="00226979"/>
    <w:pPr>
      <w:spacing w:after="100"/>
      <w:ind w:left="220"/>
    </w:pPr>
  </w:style>
  <w:style w:type="table" w:styleId="TableGrid0">
    <w:name w:val="Table Grid"/>
    <w:basedOn w:val="TableNormal"/>
    <w:uiPriority w:val="39"/>
    <w:rsid w:val="005E05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4E396B"/>
    <w:rPr>
      <w:sz w:val="16"/>
      <w:szCs w:val="16"/>
    </w:rPr>
  </w:style>
  <w:style w:type="paragraph" w:styleId="CommentText">
    <w:name w:val="annotation text"/>
    <w:basedOn w:val="Normal"/>
    <w:link w:val="CommentTextChar"/>
    <w:uiPriority w:val="99"/>
    <w:semiHidden/>
    <w:unhideWhenUsed/>
    <w:rsid w:val="004E396B"/>
    <w:pPr>
      <w:spacing w:line="240" w:lineRule="auto"/>
    </w:pPr>
    <w:rPr>
      <w:sz w:val="20"/>
      <w:szCs w:val="20"/>
    </w:rPr>
  </w:style>
  <w:style w:type="character" w:customStyle="1" w:styleId="CommentTextChar">
    <w:name w:val="Comment Text Char"/>
    <w:basedOn w:val="DefaultParagraphFont"/>
    <w:link w:val="CommentText"/>
    <w:uiPriority w:val="99"/>
    <w:semiHidden/>
    <w:rsid w:val="004E396B"/>
    <w:rPr>
      <w:sz w:val="20"/>
      <w:szCs w:val="20"/>
      <w:lang w:val="en-GB"/>
    </w:rPr>
  </w:style>
  <w:style w:type="paragraph" w:styleId="CommentSubject">
    <w:name w:val="annotation subject"/>
    <w:basedOn w:val="CommentText"/>
    <w:next w:val="CommentText"/>
    <w:link w:val="CommentSubjectChar"/>
    <w:uiPriority w:val="99"/>
    <w:semiHidden/>
    <w:unhideWhenUsed/>
    <w:rsid w:val="004E396B"/>
    <w:rPr>
      <w:b/>
      <w:bCs/>
    </w:rPr>
  </w:style>
  <w:style w:type="character" w:customStyle="1" w:styleId="CommentSubjectChar">
    <w:name w:val="Comment Subject Char"/>
    <w:basedOn w:val="CommentTextChar"/>
    <w:link w:val="CommentSubject"/>
    <w:uiPriority w:val="99"/>
    <w:semiHidden/>
    <w:rsid w:val="004E396B"/>
    <w:rPr>
      <w:b/>
      <w:bCs/>
      <w:sz w:val="20"/>
      <w:szCs w:val="20"/>
      <w:lang w:val="en-GB"/>
    </w:rPr>
  </w:style>
  <w:style w:type="paragraph" w:styleId="BalloonText">
    <w:name w:val="Balloon Text"/>
    <w:basedOn w:val="Normal"/>
    <w:link w:val="BalloonTextChar"/>
    <w:uiPriority w:val="99"/>
    <w:semiHidden/>
    <w:unhideWhenUsed/>
    <w:rsid w:val="004E3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96B"/>
    <w:rPr>
      <w:rFonts w:ascii="Segoe UI" w:hAnsi="Segoe UI" w:cs="Segoe UI"/>
      <w:sz w:val="18"/>
      <w:szCs w:val="18"/>
      <w:lang w:val="en-GB"/>
    </w:rPr>
  </w:style>
  <w:style w:type="paragraph" w:styleId="FootnoteText">
    <w:name w:val="footnote text"/>
    <w:basedOn w:val="Normal"/>
    <w:link w:val="FootnoteTextChar"/>
    <w:uiPriority w:val="99"/>
    <w:semiHidden/>
    <w:unhideWhenUsed/>
    <w:rsid w:val="00ED79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79B7"/>
    <w:rPr>
      <w:sz w:val="20"/>
      <w:szCs w:val="20"/>
      <w:lang w:val="en-GB"/>
    </w:rPr>
  </w:style>
  <w:style w:type="character" w:styleId="FootnoteReference">
    <w:name w:val="footnote reference"/>
    <w:basedOn w:val="DefaultParagraphFont"/>
    <w:uiPriority w:val="99"/>
    <w:semiHidden/>
    <w:unhideWhenUsed/>
    <w:rsid w:val="00ED79B7"/>
    <w:rPr>
      <w:vertAlign w:val="superscript"/>
    </w:rPr>
  </w:style>
  <w:style w:type="character" w:customStyle="1" w:styleId="Heading3Char">
    <w:name w:val="Heading 3 Char"/>
    <w:basedOn w:val="DefaultParagraphFont"/>
    <w:link w:val="Heading3"/>
    <w:uiPriority w:val="9"/>
    <w:semiHidden/>
    <w:rsid w:val="0041786B"/>
    <w:rPr>
      <w:rFonts w:asciiTheme="majorHAnsi" w:eastAsiaTheme="majorEastAsia" w:hAnsiTheme="majorHAnsi" w:cstheme="majorBidi"/>
      <w:color w:val="1F4D78" w:themeColor="accent1" w:themeShade="7F"/>
      <w:sz w:val="24"/>
      <w:szCs w:val="24"/>
      <w:lang w:val="en-GB"/>
    </w:rPr>
  </w:style>
  <w:style w:type="paragraph" w:customStyle="1" w:styleId="IATED-ACKREFERENCES">
    <w:name w:val="IATED-ACK &amp; REFERENCES"/>
    <w:basedOn w:val="Normal"/>
    <w:qFormat/>
    <w:rsid w:val="009B01F2"/>
    <w:pPr>
      <w:keepNext/>
      <w:spacing w:before="360" w:after="60" w:line="240" w:lineRule="auto"/>
      <w:jc w:val="both"/>
    </w:pPr>
    <w:rPr>
      <w:rFonts w:ascii="Arial" w:eastAsia="Times New Roman" w:hAnsi="Arial" w:cs="Times New Roman"/>
      <w:b/>
      <w:bCs/>
      <w:caps/>
      <w:sz w:val="24"/>
      <w:szCs w:val="24"/>
      <w:lang w:val="en-US" w:eastAsia="es-ES"/>
    </w:rPr>
  </w:style>
  <w:style w:type="paragraph" w:customStyle="1" w:styleId="IATED-References">
    <w:name w:val="IATED-References"/>
    <w:basedOn w:val="Title"/>
    <w:autoRedefine/>
    <w:qFormat/>
    <w:rsid w:val="004E27DF"/>
    <w:pPr>
      <w:numPr>
        <w:numId w:val="2"/>
      </w:numPr>
      <w:tabs>
        <w:tab w:val="clear" w:pos="360"/>
        <w:tab w:val="left" w:pos="567"/>
      </w:tabs>
      <w:spacing w:before="120" w:after="120"/>
      <w:ind w:left="567" w:hanging="567"/>
      <w:contextualSpacing w:val="0"/>
    </w:pPr>
    <w:rPr>
      <w:rFonts w:ascii="Arial" w:eastAsia="Times New Roman" w:hAnsi="Arial" w:cs="Arial"/>
      <w:spacing w:val="0"/>
      <w:kern w:val="0"/>
      <w:sz w:val="20"/>
      <w:szCs w:val="24"/>
      <w:lang w:val="en-US" w:eastAsia="es-ES"/>
    </w:rPr>
  </w:style>
  <w:style w:type="paragraph" w:styleId="Title">
    <w:name w:val="Title"/>
    <w:basedOn w:val="Normal"/>
    <w:next w:val="Normal"/>
    <w:link w:val="TitleChar"/>
    <w:uiPriority w:val="10"/>
    <w:qFormat/>
    <w:rsid w:val="004E27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27DF"/>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4664119">
      <w:bodyDiv w:val="1"/>
      <w:marLeft w:val="0"/>
      <w:marRight w:val="0"/>
      <w:marTop w:val="0"/>
      <w:marBottom w:val="0"/>
      <w:divBdr>
        <w:top w:val="none" w:sz="0" w:space="0" w:color="auto"/>
        <w:left w:val="none" w:sz="0" w:space="0" w:color="auto"/>
        <w:bottom w:val="none" w:sz="0" w:space="0" w:color="auto"/>
        <w:right w:val="none" w:sz="0" w:space="0" w:color="auto"/>
      </w:divBdr>
      <w:divsChild>
        <w:div w:id="1847598684">
          <w:marLeft w:val="0"/>
          <w:marRight w:val="0"/>
          <w:marTop w:val="0"/>
          <w:marBottom w:val="0"/>
          <w:divBdr>
            <w:top w:val="none" w:sz="0" w:space="0" w:color="auto"/>
            <w:left w:val="none" w:sz="0" w:space="0" w:color="auto"/>
            <w:bottom w:val="none" w:sz="0" w:space="0" w:color="auto"/>
            <w:right w:val="none" w:sz="0" w:space="0" w:color="auto"/>
          </w:divBdr>
        </w:div>
        <w:div w:id="1053237142">
          <w:marLeft w:val="0"/>
          <w:marRight w:val="0"/>
          <w:marTop w:val="0"/>
          <w:marBottom w:val="0"/>
          <w:divBdr>
            <w:top w:val="none" w:sz="0" w:space="0" w:color="auto"/>
            <w:left w:val="none" w:sz="0" w:space="0" w:color="auto"/>
            <w:bottom w:val="none" w:sz="0" w:space="0" w:color="auto"/>
            <w:right w:val="none" w:sz="0" w:space="0" w:color="auto"/>
          </w:divBdr>
        </w:div>
        <w:div w:id="1326057690">
          <w:marLeft w:val="0"/>
          <w:marRight w:val="0"/>
          <w:marTop w:val="0"/>
          <w:marBottom w:val="0"/>
          <w:divBdr>
            <w:top w:val="none" w:sz="0" w:space="0" w:color="auto"/>
            <w:left w:val="none" w:sz="0" w:space="0" w:color="auto"/>
            <w:bottom w:val="none" w:sz="0" w:space="0" w:color="auto"/>
            <w:right w:val="none" w:sz="0" w:space="0" w:color="auto"/>
          </w:divBdr>
        </w:div>
      </w:divsChild>
    </w:div>
    <w:div w:id="123058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owl.purdue.edu/owl/research_and_citation/apa_style/apa_style_introduction.html"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S09</b:Tag>
    <b:SourceType>JournalArticle</b:SourceType>
    <b:Guid>{F8F80B1B-0E06-44E7-A5D5-9AD191B40B0C}</b:Guid>
    <b:Title>Islamic ﬁnancial product innovation</b:Title>
    <b:Year>2009</b:Year>
    <b:Pages>187-200</b:Pages>
    <b:JournalName>International Journal of Islamic and Middle Eastern Finance and Management </b:JournalName>
    <b:Author>
      <b:Author>
        <b:NameList>
          <b:Person>
            <b:Last> Al-Salem</b:Last>
            <b:Middle>H</b:Middle>
            <b:First>Fouad</b:First>
          </b:Person>
        </b:NameList>
      </b:Author>
    </b:Author>
    <b:RefOrder>2</b:RefOrder>
  </b:Source>
  <b:Source>
    <b:Tag>Job07</b:Tag>
    <b:SourceType>Misc</b:SourceType>
    <b:Guid>{0018F06D-83FA-47AC-8902-D263F8A1EE06}</b:Guid>
    <b:Title>The Economics of islamic Finance and Securitization</b:Title>
    <b:Year>2007</b:Year>
    <b:Publisher>Monetary and Capital markets Depwrtments</b:Publisher>
    <b:PublicationTitle>IMF working paper</b:PublicationTitle>
    <b:Month>August</b:Month>
    <b:Author>
      <b:Author>
        <b:NameList>
          <b:Person>
            <b:Last>Jobst </b:Last>
            <b:Middle>A</b:Middle>
            <b:First>Andrew</b:First>
          </b:Person>
        </b:NameList>
      </b:Author>
    </b:Author>
    <b:RefOrder>1</b:RefOrder>
  </b:Source>
  <b:Source>
    <b:Tag>Naz15</b:Tag>
    <b:SourceType>Misc</b:SourceType>
    <b:Guid>{014A9F3F-AB4E-413A-BA5C-A208FD2359B8}</b:Guid>
    <b:Title>Regulatory and financial implications of Sukuk’s legal challenges for sustainable Sukuk development in Islamic capital market</b:Title>
    <b:PublicationTitle>In H A El-Karanshawy et al. (Eds.), Ethics, Governance and Regulation in Islamic Finance. Doha, Qatar: Bloomsbury Qatar Foundation</b:PublicationTitle>
    <b:Year>2015</b:Year>
    <b:Author>
      <b:Author>
        <b:NameList>
          <b:Person>
            <b:Last>Nazar</b:Last>
            <b:Middle>Kashoogie</b:Middle>
            <b:First>Jhordy</b:First>
          </b:Person>
        </b:NameList>
      </b:Author>
    </b:Author>
    <b:RefOrder>3</b:RefOrder>
  </b:Source>
</b:Sources>
</file>

<file path=customXml/itemProps1.xml><?xml version="1.0" encoding="utf-8"?>
<ds:datastoreItem xmlns:ds="http://schemas.openxmlformats.org/officeDocument/2006/customXml" ds:itemID="{CC3E9ACE-BEE9-460D-A2E3-68DA742E2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TotalTime>
  <Pages>2</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ra Sharif</dc:creator>
  <cp:keywords/>
  <dc:description/>
  <cp:lastModifiedBy>SS</cp:lastModifiedBy>
  <cp:revision>1543</cp:revision>
  <dcterms:created xsi:type="dcterms:W3CDTF">2018-11-15T08:10:00Z</dcterms:created>
  <dcterms:modified xsi:type="dcterms:W3CDTF">2021-12-09T06:30:00Z</dcterms:modified>
</cp:coreProperties>
</file>